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B20436" w14:textId="22584BFC" w:rsidR="00A90BB3" w:rsidRPr="00304116" w:rsidRDefault="004F6ED5" w:rsidP="00306130">
      <w:pPr>
        <w:rPr>
          <w:rFonts w:cstheme="minorHAnsi"/>
          <w:b/>
          <w:sz w:val="22"/>
          <w:szCs w:val="22"/>
        </w:rPr>
      </w:pPr>
      <w:r w:rsidRPr="00304116">
        <w:rPr>
          <w:rFonts w:cstheme="minorHAnsi"/>
          <w:b/>
          <w:sz w:val="22"/>
          <w:szCs w:val="22"/>
          <w:u w:val="single"/>
        </w:rPr>
        <w:t>Education</w:t>
      </w:r>
      <w:r w:rsidR="00306130" w:rsidRPr="00304116">
        <w:rPr>
          <w:rFonts w:cstheme="minorHAnsi"/>
          <w:b/>
          <w:sz w:val="22"/>
          <w:szCs w:val="22"/>
        </w:rPr>
        <w:tab/>
      </w:r>
    </w:p>
    <w:p w14:paraId="45F09F79" w14:textId="59B2EEC8" w:rsidR="004F6ED5" w:rsidRPr="00304116" w:rsidRDefault="004F6ED5" w:rsidP="00304116">
      <w:pPr>
        <w:tabs>
          <w:tab w:val="right" w:pos="10800"/>
        </w:tabs>
        <w:rPr>
          <w:rFonts w:cstheme="minorHAnsi"/>
          <w:b/>
          <w:sz w:val="22"/>
          <w:szCs w:val="22"/>
          <w:u w:val="single"/>
        </w:rPr>
      </w:pPr>
      <w:r w:rsidRPr="00304116">
        <w:rPr>
          <w:rFonts w:cstheme="minorHAnsi"/>
          <w:b/>
          <w:sz w:val="22"/>
          <w:szCs w:val="22"/>
        </w:rPr>
        <w:t>Creighton University</w:t>
      </w:r>
      <w:r w:rsidRPr="00304116">
        <w:rPr>
          <w:rFonts w:cstheme="minorHAnsi"/>
          <w:sz w:val="22"/>
          <w:szCs w:val="22"/>
        </w:rPr>
        <w:t>, Omaha, N</w:t>
      </w:r>
      <w:r w:rsidR="00C977BD" w:rsidRPr="00304116">
        <w:rPr>
          <w:rFonts w:cstheme="minorHAnsi"/>
          <w:sz w:val="22"/>
          <w:szCs w:val="22"/>
        </w:rPr>
        <w:t>E</w:t>
      </w:r>
      <w:r w:rsidR="001B6E7D" w:rsidRPr="00304116">
        <w:rPr>
          <w:rFonts w:cstheme="minorHAnsi"/>
          <w:sz w:val="22"/>
          <w:szCs w:val="22"/>
        </w:rPr>
        <w:tab/>
      </w:r>
      <w:r w:rsidR="003267AC" w:rsidRPr="00304116">
        <w:rPr>
          <w:rFonts w:cstheme="minorHAnsi"/>
          <w:sz w:val="22"/>
          <w:szCs w:val="22"/>
        </w:rPr>
        <w:t xml:space="preserve">Expected </w:t>
      </w:r>
      <w:r w:rsidRPr="00304116">
        <w:rPr>
          <w:rFonts w:cstheme="minorHAnsi"/>
          <w:sz w:val="22"/>
          <w:szCs w:val="22"/>
        </w:rPr>
        <w:t>May 20</w:t>
      </w:r>
      <w:r w:rsidR="003267AC" w:rsidRPr="00304116">
        <w:rPr>
          <w:rFonts w:cstheme="minorHAnsi"/>
          <w:sz w:val="22"/>
          <w:szCs w:val="22"/>
        </w:rPr>
        <w:t>XX</w:t>
      </w:r>
    </w:p>
    <w:p w14:paraId="7B052518" w14:textId="614C5EC5" w:rsidR="004F6ED5" w:rsidRPr="00304116" w:rsidRDefault="00826061" w:rsidP="00DF4C15">
      <w:pPr>
        <w:tabs>
          <w:tab w:val="right" w:pos="10800"/>
        </w:tabs>
        <w:rPr>
          <w:rFonts w:cstheme="minorHAnsi"/>
          <w:iCs/>
          <w:sz w:val="22"/>
          <w:szCs w:val="22"/>
        </w:rPr>
      </w:pPr>
      <w:r w:rsidRPr="00304116">
        <w:rPr>
          <w:rFonts w:cstheme="minorHAnsi"/>
          <w:sz w:val="22"/>
          <w:szCs w:val="22"/>
        </w:rPr>
        <w:t>Bachelor of Science in Biology</w:t>
      </w:r>
      <w:r w:rsidRPr="00304116">
        <w:rPr>
          <w:rFonts w:cstheme="minorHAnsi"/>
          <w:iCs/>
          <w:sz w:val="22"/>
          <w:szCs w:val="22"/>
        </w:rPr>
        <w:tab/>
      </w:r>
      <w:r w:rsidR="000D7E12" w:rsidRPr="00304116">
        <w:rPr>
          <w:rFonts w:cstheme="minorHAnsi"/>
          <w:iCs/>
          <w:sz w:val="22"/>
          <w:szCs w:val="22"/>
        </w:rPr>
        <w:t>GPA 3.</w:t>
      </w:r>
      <w:r w:rsidR="003267AC" w:rsidRPr="00304116">
        <w:rPr>
          <w:rFonts w:cstheme="minorHAnsi"/>
          <w:iCs/>
          <w:sz w:val="22"/>
          <w:szCs w:val="22"/>
        </w:rPr>
        <w:t>X</w:t>
      </w:r>
      <w:r w:rsidR="005250E0" w:rsidRPr="00304116">
        <w:rPr>
          <w:rFonts w:cstheme="minorHAnsi"/>
          <w:iCs/>
          <w:sz w:val="22"/>
          <w:szCs w:val="22"/>
        </w:rPr>
        <w:t>X</w:t>
      </w:r>
    </w:p>
    <w:p w14:paraId="5B696153" w14:textId="6807508F" w:rsidR="00304116" w:rsidRDefault="00AF3162" w:rsidP="001B6E7D">
      <w:pPr>
        <w:rPr>
          <w:rFonts w:cstheme="minorHAnsi"/>
          <w:iCs/>
          <w:sz w:val="22"/>
          <w:szCs w:val="22"/>
        </w:rPr>
      </w:pPr>
      <w:r w:rsidRPr="00304116">
        <w:rPr>
          <w:rFonts w:cstheme="minorHAnsi"/>
          <w:iCs/>
          <w:sz w:val="22"/>
          <w:szCs w:val="22"/>
        </w:rPr>
        <w:t>Pre-Medicine Track</w:t>
      </w:r>
    </w:p>
    <w:p w14:paraId="55DED98A" w14:textId="77777777" w:rsidR="00AF3162" w:rsidRPr="00304116" w:rsidRDefault="00AF3162" w:rsidP="001B6E7D">
      <w:pPr>
        <w:rPr>
          <w:rFonts w:cstheme="minorHAnsi"/>
          <w:sz w:val="22"/>
          <w:szCs w:val="22"/>
        </w:rPr>
      </w:pPr>
    </w:p>
    <w:p w14:paraId="0A05200D" w14:textId="0B780CC6" w:rsidR="006F0973" w:rsidRPr="00304116" w:rsidRDefault="00825476" w:rsidP="006F0973">
      <w:pPr>
        <w:rPr>
          <w:rFonts w:cstheme="minorHAnsi"/>
          <w:b/>
          <w:sz w:val="22"/>
          <w:szCs w:val="22"/>
          <w:u w:val="single"/>
        </w:rPr>
      </w:pPr>
      <w:r w:rsidRPr="00304116">
        <w:rPr>
          <w:rFonts w:cstheme="minorHAnsi"/>
          <w:b/>
          <w:sz w:val="22"/>
          <w:szCs w:val="22"/>
          <w:u w:val="single"/>
        </w:rPr>
        <w:t>Professiona</w:t>
      </w:r>
      <w:r w:rsidR="006F0973" w:rsidRPr="00304116">
        <w:rPr>
          <w:rFonts w:cstheme="minorHAnsi"/>
          <w:b/>
          <w:sz w:val="22"/>
          <w:szCs w:val="22"/>
          <w:u w:val="single"/>
        </w:rPr>
        <w:t>l Experience</w:t>
      </w:r>
    </w:p>
    <w:p w14:paraId="650E72D7" w14:textId="4BF01311" w:rsidR="002D5E14" w:rsidRPr="00304116" w:rsidRDefault="002D5E14" w:rsidP="00DF4C15">
      <w:pPr>
        <w:tabs>
          <w:tab w:val="right" w:pos="10800"/>
        </w:tabs>
        <w:rPr>
          <w:rFonts w:cstheme="minorHAnsi"/>
          <w:bCs/>
          <w:sz w:val="22"/>
          <w:szCs w:val="22"/>
        </w:rPr>
      </w:pPr>
      <w:r w:rsidRPr="00304116">
        <w:rPr>
          <w:rFonts w:cstheme="minorHAnsi"/>
          <w:b/>
          <w:sz w:val="22"/>
          <w:szCs w:val="22"/>
        </w:rPr>
        <w:t>Midwest Laboratories Inc.</w:t>
      </w:r>
      <w:r w:rsidRPr="00304116">
        <w:rPr>
          <w:rFonts w:cstheme="minorHAnsi"/>
          <w:bCs/>
          <w:sz w:val="22"/>
          <w:szCs w:val="22"/>
        </w:rPr>
        <w:t>, Omaha, NE</w:t>
      </w:r>
      <w:r w:rsidRPr="00304116">
        <w:rPr>
          <w:rFonts w:cstheme="minorHAnsi"/>
          <w:bCs/>
          <w:sz w:val="22"/>
          <w:szCs w:val="22"/>
        </w:rPr>
        <w:tab/>
      </w:r>
      <w:r w:rsidR="000C7A56" w:rsidRPr="00304116">
        <w:rPr>
          <w:rFonts w:cstheme="minorHAnsi"/>
          <w:bCs/>
          <w:sz w:val="22"/>
          <w:szCs w:val="22"/>
        </w:rPr>
        <w:t xml:space="preserve">   </w:t>
      </w:r>
      <w:r w:rsidRPr="00304116">
        <w:rPr>
          <w:rFonts w:cstheme="minorHAnsi"/>
          <w:bCs/>
          <w:sz w:val="22"/>
          <w:szCs w:val="22"/>
        </w:rPr>
        <w:t>September 20</w:t>
      </w:r>
      <w:r w:rsidR="003856E2" w:rsidRPr="00304116">
        <w:rPr>
          <w:rFonts w:cstheme="minorHAnsi"/>
          <w:bCs/>
          <w:sz w:val="22"/>
          <w:szCs w:val="22"/>
        </w:rPr>
        <w:t>XX</w:t>
      </w:r>
      <w:r w:rsidRPr="00304116">
        <w:rPr>
          <w:rFonts w:cstheme="minorHAnsi"/>
          <w:bCs/>
          <w:sz w:val="22"/>
          <w:szCs w:val="22"/>
        </w:rPr>
        <w:t xml:space="preserve"> – December 20</w:t>
      </w:r>
      <w:r w:rsidR="003856E2" w:rsidRPr="00304116">
        <w:rPr>
          <w:rFonts w:cstheme="minorHAnsi"/>
          <w:bCs/>
          <w:sz w:val="22"/>
          <w:szCs w:val="22"/>
        </w:rPr>
        <w:t>XX</w:t>
      </w:r>
    </w:p>
    <w:p w14:paraId="411B2516" w14:textId="5110AF90" w:rsidR="002D5E14" w:rsidRPr="00304116" w:rsidRDefault="009241B5" w:rsidP="006F0973">
      <w:pPr>
        <w:rPr>
          <w:rFonts w:cstheme="minorHAnsi"/>
          <w:bCs/>
          <w:sz w:val="22"/>
          <w:szCs w:val="22"/>
        </w:rPr>
      </w:pPr>
      <w:r w:rsidRPr="00304116">
        <w:rPr>
          <w:rFonts w:cstheme="minorHAnsi"/>
          <w:bCs/>
          <w:i/>
          <w:iCs/>
          <w:sz w:val="22"/>
          <w:szCs w:val="22"/>
        </w:rPr>
        <w:t>Microbiology Lab Analyst</w:t>
      </w:r>
    </w:p>
    <w:p w14:paraId="47E83086" w14:textId="248D2507" w:rsidR="006F2CF2" w:rsidRPr="00304116" w:rsidRDefault="00D32B4D" w:rsidP="009241B5">
      <w:pPr>
        <w:pStyle w:val="ListParagraph"/>
        <w:numPr>
          <w:ilvl w:val="0"/>
          <w:numId w:val="21"/>
        </w:numPr>
        <w:ind w:left="1080"/>
        <w:rPr>
          <w:rFonts w:cstheme="minorHAnsi"/>
          <w:b/>
          <w:sz w:val="22"/>
          <w:szCs w:val="22"/>
        </w:rPr>
      </w:pPr>
      <w:r w:rsidRPr="00304116">
        <w:rPr>
          <w:rFonts w:cstheme="minorHAnsi"/>
          <w:bCs/>
          <w:sz w:val="22"/>
          <w:szCs w:val="22"/>
        </w:rPr>
        <w:t>Analyzed</w:t>
      </w:r>
      <w:r w:rsidR="006F2CF2" w:rsidRPr="00304116">
        <w:rPr>
          <w:rFonts w:cstheme="minorHAnsi"/>
          <w:bCs/>
          <w:sz w:val="22"/>
          <w:szCs w:val="22"/>
        </w:rPr>
        <w:t xml:space="preserve"> human food</w:t>
      </w:r>
      <w:r w:rsidRPr="00304116">
        <w:rPr>
          <w:rFonts w:cstheme="minorHAnsi"/>
          <w:bCs/>
          <w:sz w:val="22"/>
          <w:szCs w:val="22"/>
        </w:rPr>
        <w:t>s</w:t>
      </w:r>
      <w:r w:rsidR="006F2CF2" w:rsidRPr="00304116">
        <w:rPr>
          <w:rFonts w:cstheme="minorHAnsi"/>
          <w:bCs/>
          <w:sz w:val="22"/>
          <w:szCs w:val="22"/>
        </w:rPr>
        <w:t>, animal feed, and pet products for pathogens such as listeria, salmonella, pseudomonas</w:t>
      </w:r>
      <w:r w:rsidR="008F10C8" w:rsidRPr="00304116">
        <w:rPr>
          <w:rFonts w:cstheme="minorHAnsi"/>
          <w:bCs/>
          <w:sz w:val="22"/>
          <w:szCs w:val="22"/>
        </w:rPr>
        <w:t>, and e.</w:t>
      </w:r>
      <w:r w:rsidR="00087355" w:rsidRPr="00304116">
        <w:rPr>
          <w:rFonts w:cstheme="minorHAnsi"/>
          <w:bCs/>
          <w:sz w:val="22"/>
          <w:szCs w:val="22"/>
        </w:rPr>
        <w:t xml:space="preserve"> </w:t>
      </w:r>
      <w:r w:rsidR="008F10C8" w:rsidRPr="00304116">
        <w:rPr>
          <w:rFonts w:cstheme="minorHAnsi"/>
          <w:bCs/>
          <w:sz w:val="22"/>
          <w:szCs w:val="22"/>
        </w:rPr>
        <w:t>coli</w:t>
      </w:r>
      <w:r w:rsidR="00534857" w:rsidRPr="00304116">
        <w:rPr>
          <w:rFonts w:cstheme="minorHAnsi"/>
          <w:bCs/>
          <w:sz w:val="22"/>
          <w:szCs w:val="22"/>
        </w:rPr>
        <w:t xml:space="preserve"> using </w:t>
      </w:r>
      <w:r w:rsidR="006371D5">
        <w:rPr>
          <w:rFonts w:cstheme="minorHAnsi"/>
          <w:bCs/>
          <w:sz w:val="22"/>
          <w:szCs w:val="22"/>
        </w:rPr>
        <w:t>culture-based</w:t>
      </w:r>
      <w:r w:rsidR="004244A7">
        <w:rPr>
          <w:rFonts w:cstheme="minorHAnsi"/>
          <w:bCs/>
          <w:sz w:val="22"/>
          <w:szCs w:val="22"/>
        </w:rPr>
        <w:t xml:space="preserve"> methods</w:t>
      </w:r>
      <w:r w:rsidR="002043EC">
        <w:rPr>
          <w:rFonts w:cstheme="minorHAnsi"/>
          <w:bCs/>
          <w:sz w:val="22"/>
          <w:szCs w:val="22"/>
        </w:rPr>
        <w:t>, ELISA</w:t>
      </w:r>
      <w:r w:rsidR="004244A7">
        <w:rPr>
          <w:rFonts w:cstheme="minorHAnsi"/>
          <w:bCs/>
          <w:sz w:val="22"/>
          <w:szCs w:val="22"/>
        </w:rPr>
        <w:t xml:space="preserve"> and PCR assays</w:t>
      </w:r>
    </w:p>
    <w:p w14:paraId="1C026B65" w14:textId="67859076" w:rsidR="006F2CF2" w:rsidRPr="00304116" w:rsidRDefault="006F2CF2" w:rsidP="009A00CA">
      <w:pPr>
        <w:pStyle w:val="ListParagraph"/>
        <w:numPr>
          <w:ilvl w:val="0"/>
          <w:numId w:val="21"/>
        </w:numPr>
        <w:ind w:left="1080"/>
        <w:rPr>
          <w:rFonts w:cstheme="minorHAnsi"/>
          <w:b/>
          <w:sz w:val="22"/>
          <w:szCs w:val="22"/>
        </w:rPr>
      </w:pPr>
      <w:r w:rsidRPr="00304116">
        <w:rPr>
          <w:rFonts w:cstheme="minorHAnsi"/>
          <w:bCs/>
          <w:sz w:val="22"/>
          <w:szCs w:val="22"/>
        </w:rPr>
        <w:t xml:space="preserve">Prepared supplemental media for </w:t>
      </w:r>
      <w:r w:rsidR="00D32B4D" w:rsidRPr="00304116">
        <w:rPr>
          <w:rFonts w:cstheme="minorHAnsi"/>
          <w:bCs/>
          <w:sz w:val="22"/>
          <w:szCs w:val="22"/>
        </w:rPr>
        <w:t>several</w:t>
      </w:r>
      <w:r w:rsidRPr="00304116">
        <w:rPr>
          <w:rFonts w:cstheme="minorHAnsi"/>
          <w:bCs/>
          <w:sz w:val="22"/>
          <w:szCs w:val="22"/>
        </w:rPr>
        <w:t xml:space="preserve"> pathogen tests</w:t>
      </w:r>
      <w:r w:rsidR="00534857" w:rsidRPr="00304116">
        <w:rPr>
          <w:rFonts w:cstheme="minorHAnsi"/>
          <w:bCs/>
          <w:sz w:val="22"/>
          <w:szCs w:val="22"/>
        </w:rPr>
        <w:t xml:space="preserve"> including </w:t>
      </w:r>
      <w:r w:rsidR="00A418DC">
        <w:rPr>
          <w:rFonts w:cstheme="minorHAnsi"/>
          <w:bCs/>
          <w:sz w:val="22"/>
          <w:szCs w:val="22"/>
        </w:rPr>
        <w:t xml:space="preserve">XLD </w:t>
      </w:r>
      <w:r w:rsidR="0012354D">
        <w:rPr>
          <w:rFonts w:cstheme="minorHAnsi"/>
          <w:bCs/>
          <w:sz w:val="22"/>
          <w:szCs w:val="22"/>
        </w:rPr>
        <w:t>agar and</w:t>
      </w:r>
      <w:r w:rsidR="00A418DC">
        <w:rPr>
          <w:rFonts w:cstheme="minorHAnsi"/>
          <w:bCs/>
          <w:sz w:val="22"/>
          <w:szCs w:val="22"/>
        </w:rPr>
        <w:t xml:space="preserve"> </w:t>
      </w:r>
      <w:r w:rsidR="00DC53DA">
        <w:rPr>
          <w:rFonts w:cstheme="minorHAnsi"/>
          <w:bCs/>
          <w:sz w:val="22"/>
          <w:szCs w:val="22"/>
        </w:rPr>
        <w:t xml:space="preserve">Baird-Parker agar </w:t>
      </w:r>
    </w:p>
    <w:p w14:paraId="0CC08FA4" w14:textId="060A288C" w:rsidR="00716A55" w:rsidRPr="00304116" w:rsidRDefault="000D7E12" w:rsidP="00D32B4D">
      <w:pPr>
        <w:pStyle w:val="ListParagraph"/>
        <w:numPr>
          <w:ilvl w:val="0"/>
          <w:numId w:val="21"/>
        </w:numPr>
        <w:ind w:left="1080"/>
        <w:rPr>
          <w:rFonts w:cstheme="minorHAnsi"/>
          <w:b/>
          <w:sz w:val="22"/>
          <w:szCs w:val="22"/>
        </w:rPr>
      </w:pPr>
      <w:r w:rsidRPr="00304116">
        <w:rPr>
          <w:rFonts w:cstheme="minorHAnsi"/>
          <w:bCs/>
          <w:sz w:val="22"/>
          <w:szCs w:val="22"/>
        </w:rPr>
        <w:t>Individually prepared and transferred</w:t>
      </w:r>
      <w:r w:rsidR="00EF2051" w:rsidRPr="00304116">
        <w:rPr>
          <w:rFonts w:cstheme="minorHAnsi"/>
          <w:bCs/>
          <w:sz w:val="22"/>
          <w:szCs w:val="22"/>
        </w:rPr>
        <w:t xml:space="preserve"> all</w:t>
      </w:r>
      <w:r w:rsidRPr="00304116">
        <w:rPr>
          <w:rFonts w:cstheme="minorHAnsi"/>
          <w:bCs/>
          <w:sz w:val="22"/>
          <w:szCs w:val="22"/>
        </w:rPr>
        <w:t xml:space="preserve"> USP sample tests</w:t>
      </w:r>
      <w:r w:rsidR="00534857" w:rsidRPr="00304116">
        <w:rPr>
          <w:rFonts w:cstheme="minorHAnsi"/>
          <w:bCs/>
          <w:sz w:val="22"/>
          <w:szCs w:val="22"/>
        </w:rPr>
        <w:t xml:space="preserve"> </w:t>
      </w:r>
      <w:r w:rsidR="00EF2051" w:rsidRPr="00304116">
        <w:rPr>
          <w:rFonts w:cstheme="minorHAnsi"/>
          <w:bCs/>
          <w:sz w:val="22"/>
          <w:szCs w:val="22"/>
        </w:rPr>
        <w:t>while following lab protocols</w:t>
      </w:r>
    </w:p>
    <w:p w14:paraId="5AEE3F6F" w14:textId="77777777" w:rsidR="003856E2" w:rsidRPr="00304116" w:rsidRDefault="003856E2" w:rsidP="00B3547A">
      <w:pPr>
        <w:rPr>
          <w:rFonts w:cstheme="minorHAnsi"/>
          <w:sz w:val="22"/>
          <w:szCs w:val="22"/>
        </w:rPr>
      </w:pPr>
    </w:p>
    <w:p w14:paraId="15175CED" w14:textId="3D6EE2B9" w:rsidR="00B3547A" w:rsidRPr="00304116" w:rsidRDefault="00E4575F" w:rsidP="00DF4C15">
      <w:pPr>
        <w:tabs>
          <w:tab w:val="right" w:pos="10800"/>
        </w:tabs>
        <w:rPr>
          <w:rFonts w:cstheme="minorHAnsi"/>
          <w:b/>
          <w:sz w:val="22"/>
          <w:szCs w:val="22"/>
          <w:u w:val="single"/>
        </w:rPr>
      </w:pPr>
      <w:r w:rsidRPr="00304116">
        <w:rPr>
          <w:rFonts w:cstheme="minorHAnsi"/>
          <w:b/>
          <w:bCs/>
          <w:sz w:val="22"/>
          <w:szCs w:val="22"/>
        </w:rPr>
        <w:t>Octapharma Plasma, In</w:t>
      </w:r>
      <w:r w:rsidR="00A90BB3" w:rsidRPr="00304116">
        <w:rPr>
          <w:rFonts w:cstheme="minorHAnsi"/>
          <w:b/>
          <w:bCs/>
          <w:sz w:val="22"/>
          <w:szCs w:val="22"/>
        </w:rPr>
        <w:t>c.</w:t>
      </w:r>
      <w:r w:rsidRPr="00304116">
        <w:rPr>
          <w:rFonts w:cstheme="minorHAnsi"/>
          <w:sz w:val="22"/>
          <w:szCs w:val="22"/>
        </w:rPr>
        <w:t>, Omaha, N</w:t>
      </w:r>
      <w:r w:rsidR="002D5E14" w:rsidRPr="00304116">
        <w:rPr>
          <w:rFonts w:cstheme="minorHAnsi"/>
          <w:sz w:val="22"/>
          <w:szCs w:val="22"/>
        </w:rPr>
        <w:t>E</w:t>
      </w:r>
      <w:r w:rsidR="006F0973" w:rsidRPr="00304116">
        <w:rPr>
          <w:rFonts w:cstheme="minorHAnsi"/>
          <w:sz w:val="22"/>
          <w:szCs w:val="22"/>
        </w:rPr>
        <w:tab/>
      </w:r>
      <w:r w:rsidR="00DF4C15" w:rsidRPr="00304116">
        <w:rPr>
          <w:rFonts w:cstheme="minorHAnsi"/>
          <w:sz w:val="22"/>
          <w:szCs w:val="22"/>
        </w:rPr>
        <w:t>May 20XX – January 20XX</w:t>
      </w:r>
    </w:p>
    <w:p w14:paraId="0E7006D9" w14:textId="61FCAED8" w:rsidR="006E5792" w:rsidRPr="00304116" w:rsidRDefault="006E5792" w:rsidP="00DF4C15">
      <w:pPr>
        <w:tabs>
          <w:tab w:val="right" w:pos="10800"/>
        </w:tabs>
        <w:rPr>
          <w:rFonts w:cstheme="minorHAnsi"/>
          <w:sz w:val="22"/>
          <w:szCs w:val="22"/>
        </w:rPr>
      </w:pPr>
      <w:r w:rsidRPr="00304116">
        <w:rPr>
          <w:rFonts w:cstheme="minorHAnsi"/>
          <w:i/>
          <w:iCs/>
          <w:sz w:val="22"/>
          <w:szCs w:val="22"/>
        </w:rPr>
        <w:t>Medical Screener</w:t>
      </w:r>
    </w:p>
    <w:p w14:paraId="28607A4E" w14:textId="22B9B49F" w:rsidR="004C7044" w:rsidRPr="00304116" w:rsidRDefault="004C7044" w:rsidP="009241B5">
      <w:pPr>
        <w:pStyle w:val="ListParagraph"/>
        <w:numPr>
          <w:ilvl w:val="0"/>
          <w:numId w:val="20"/>
        </w:numPr>
        <w:ind w:left="1080"/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>Screened donors for vital measurements and overall health to ensure safety during the donation process</w:t>
      </w:r>
    </w:p>
    <w:p w14:paraId="7420E3C4" w14:textId="2475C652" w:rsidR="005B24FE" w:rsidRPr="00304116" w:rsidRDefault="005B24FE" w:rsidP="009241B5">
      <w:pPr>
        <w:pStyle w:val="ListParagraph"/>
        <w:numPr>
          <w:ilvl w:val="0"/>
          <w:numId w:val="20"/>
        </w:numPr>
        <w:ind w:left="1080"/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 xml:space="preserve">Performed </w:t>
      </w:r>
      <w:r w:rsidR="0065257B" w:rsidRPr="00304116">
        <w:rPr>
          <w:rFonts w:cstheme="minorHAnsi"/>
          <w:sz w:val="22"/>
          <w:szCs w:val="22"/>
        </w:rPr>
        <w:t xml:space="preserve">clinical procedures including </w:t>
      </w:r>
      <w:r w:rsidRPr="00304116">
        <w:rPr>
          <w:rFonts w:cstheme="minorHAnsi"/>
          <w:sz w:val="22"/>
          <w:szCs w:val="22"/>
        </w:rPr>
        <w:t>finger prick</w:t>
      </w:r>
      <w:r w:rsidR="004C7044" w:rsidRPr="00304116">
        <w:rPr>
          <w:rFonts w:cstheme="minorHAnsi"/>
          <w:sz w:val="22"/>
          <w:szCs w:val="22"/>
        </w:rPr>
        <w:t xml:space="preserve"> blood draw, </w:t>
      </w:r>
      <w:r w:rsidR="0065257B" w:rsidRPr="00304116">
        <w:rPr>
          <w:rFonts w:cstheme="minorHAnsi"/>
          <w:sz w:val="22"/>
          <w:szCs w:val="22"/>
        </w:rPr>
        <w:t>blood pressure</w:t>
      </w:r>
      <w:r w:rsidRPr="00304116">
        <w:rPr>
          <w:rFonts w:cstheme="minorHAnsi"/>
          <w:sz w:val="22"/>
          <w:szCs w:val="22"/>
        </w:rPr>
        <w:t xml:space="preserve">, temperature, weight, </w:t>
      </w:r>
      <w:r w:rsidR="001B0A83" w:rsidRPr="00304116">
        <w:rPr>
          <w:rFonts w:cstheme="minorHAnsi"/>
          <w:sz w:val="22"/>
          <w:szCs w:val="22"/>
        </w:rPr>
        <w:t xml:space="preserve">blood </w:t>
      </w:r>
      <w:r w:rsidRPr="00304116">
        <w:rPr>
          <w:rFonts w:cstheme="minorHAnsi"/>
          <w:sz w:val="22"/>
          <w:szCs w:val="22"/>
        </w:rPr>
        <w:t>hematocrit</w:t>
      </w:r>
      <w:r w:rsidR="004C7044" w:rsidRPr="00304116">
        <w:rPr>
          <w:rFonts w:cstheme="minorHAnsi"/>
          <w:sz w:val="22"/>
          <w:szCs w:val="22"/>
        </w:rPr>
        <w:t>, and other vital measurements</w:t>
      </w:r>
    </w:p>
    <w:p w14:paraId="4CA364CC" w14:textId="1CC7350E" w:rsidR="009A00CA" w:rsidRPr="00304116" w:rsidRDefault="00CC7C7A" w:rsidP="00F71AE3">
      <w:pPr>
        <w:pStyle w:val="ListParagraph"/>
        <w:numPr>
          <w:ilvl w:val="0"/>
          <w:numId w:val="20"/>
        </w:numPr>
        <w:ind w:left="108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Utilized</w:t>
      </w:r>
      <w:r w:rsidR="0065257B" w:rsidRPr="00304116">
        <w:rPr>
          <w:rFonts w:cstheme="minorHAnsi"/>
          <w:sz w:val="22"/>
          <w:szCs w:val="22"/>
        </w:rPr>
        <w:t xml:space="preserve"> </w:t>
      </w:r>
      <w:r w:rsidR="005B24FE" w:rsidRPr="00304116">
        <w:rPr>
          <w:rFonts w:cstheme="minorHAnsi"/>
          <w:sz w:val="22"/>
          <w:szCs w:val="22"/>
        </w:rPr>
        <w:t>customer service</w:t>
      </w:r>
      <w:r w:rsidR="0065257B" w:rsidRPr="00304116">
        <w:rPr>
          <w:rFonts w:cstheme="minorHAnsi"/>
          <w:sz w:val="22"/>
          <w:szCs w:val="22"/>
        </w:rPr>
        <w:t xml:space="preserve"> skills</w:t>
      </w:r>
      <w:r w:rsidR="005B24FE" w:rsidRPr="00304116">
        <w:rPr>
          <w:rFonts w:cstheme="minorHAnsi"/>
          <w:sz w:val="22"/>
          <w:szCs w:val="22"/>
        </w:rPr>
        <w:t xml:space="preserve"> with donors during check-in</w:t>
      </w:r>
      <w:r w:rsidR="004C7044" w:rsidRPr="00304116">
        <w:rPr>
          <w:rFonts w:cstheme="minorHAnsi"/>
          <w:sz w:val="22"/>
          <w:szCs w:val="22"/>
        </w:rPr>
        <w:t xml:space="preserve">, </w:t>
      </w:r>
      <w:r w:rsidR="005B24FE" w:rsidRPr="00304116">
        <w:rPr>
          <w:rFonts w:cstheme="minorHAnsi"/>
          <w:sz w:val="22"/>
          <w:szCs w:val="22"/>
        </w:rPr>
        <w:t>the screening process</w:t>
      </w:r>
      <w:r w:rsidR="004C7044" w:rsidRPr="00304116">
        <w:rPr>
          <w:rFonts w:cstheme="minorHAnsi"/>
          <w:sz w:val="22"/>
          <w:szCs w:val="22"/>
        </w:rPr>
        <w:t>, and over the phone</w:t>
      </w:r>
    </w:p>
    <w:p w14:paraId="2D3306CD" w14:textId="77777777" w:rsidR="00943B0E" w:rsidRPr="00304116" w:rsidRDefault="00943B0E" w:rsidP="00F71AE3">
      <w:pPr>
        <w:rPr>
          <w:rFonts w:cstheme="minorHAnsi"/>
          <w:b/>
          <w:bCs/>
          <w:sz w:val="22"/>
          <w:szCs w:val="22"/>
          <w:u w:val="single"/>
        </w:rPr>
      </w:pPr>
    </w:p>
    <w:p w14:paraId="36D30DDA" w14:textId="623CAC1B" w:rsidR="00F71AE3" w:rsidRPr="00304116" w:rsidRDefault="00F71AE3" w:rsidP="00F71AE3">
      <w:pPr>
        <w:rPr>
          <w:rFonts w:cstheme="minorHAnsi"/>
          <w:b/>
          <w:bCs/>
          <w:sz w:val="22"/>
          <w:szCs w:val="22"/>
          <w:u w:val="single"/>
        </w:rPr>
      </w:pPr>
      <w:r w:rsidRPr="00304116">
        <w:rPr>
          <w:rFonts w:cstheme="minorHAnsi"/>
          <w:b/>
          <w:bCs/>
          <w:sz w:val="22"/>
          <w:szCs w:val="22"/>
          <w:u w:val="single"/>
        </w:rPr>
        <w:t>Shadowing Experience</w:t>
      </w:r>
    </w:p>
    <w:p w14:paraId="15BA9E2E" w14:textId="6DC092CD" w:rsidR="002A5C4F" w:rsidRPr="00304116" w:rsidRDefault="00452C16" w:rsidP="001E51FF">
      <w:pPr>
        <w:tabs>
          <w:tab w:val="right" w:pos="10800"/>
        </w:tabs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hildren</w:t>
      </w:r>
      <w:r w:rsidR="00B63122">
        <w:rPr>
          <w:rFonts w:cstheme="minorHAnsi"/>
          <w:sz w:val="22"/>
          <w:szCs w:val="22"/>
        </w:rPr>
        <w:t>’s Nebraska</w:t>
      </w:r>
      <w:r w:rsidR="002A5C4F" w:rsidRPr="00304116">
        <w:rPr>
          <w:rFonts w:cstheme="minorHAnsi"/>
          <w:sz w:val="22"/>
          <w:szCs w:val="22"/>
        </w:rPr>
        <w:t xml:space="preserve">, </w:t>
      </w:r>
      <w:r w:rsidR="004A302C" w:rsidRPr="00304116">
        <w:rPr>
          <w:rFonts w:cstheme="minorHAnsi"/>
          <w:sz w:val="22"/>
          <w:szCs w:val="22"/>
        </w:rPr>
        <w:t>Omaha, NE</w:t>
      </w:r>
      <w:r w:rsidR="004A302C" w:rsidRPr="00304116">
        <w:rPr>
          <w:rFonts w:cstheme="minorHAnsi"/>
          <w:sz w:val="22"/>
          <w:szCs w:val="22"/>
        </w:rPr>
        <w:tab/>
        <w:t>January 20XX</w:t>
      </w:r>
    </w:p>
    <w:p w14:paraId="33530468" w14:textId="53E8878A" w:rsidR="002A5C4F" w:rsidRPr="00304116" w:rsidRDefault="002A5C4F" w:rsidP="00943B0E">
      <w:pPr>
        <w:pStyle w:val="ListParagraph"/>
        <w:numPr>
          <w:ilvl w:val="0"/>
          <w:numId w:val="33"/>
        </w:numPr>
        <w:ind w:left="1080"/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>Dr. Cristine A</w:t>
      </w:r>
      <w:r w:rsidR="00C72503" w:rsidRPr="00304116">
        <w:rPr>
          <w:rFonts w:cstheme="minorHAnsi"/>
          <w:sz w:val="22"/>
          <w:szCs w:val="22"/>
        </w:rPr>
        <w:t>sher</w:t>
      </w:r>
      <w:r w:rsidRPr="00304116">
        <w:rPr>
          <w:rFonts w:cstheme="minorHAnsi"/>
          <w:sz w:val="22"/>
          <w:szCs w:val="22"/>
        </w:rPr>
        <w:t xml:space="preserve">, M.D. </w:t>
      </w:r>
      <w:r w:rsidR="00C72503" w:rsidRPr="00304116">
        <w:rPr>
          <w:rFonts w:cstheme="minorHAnsi"/>
          <w:sz w:val="22"/>
          <w:szCs w:val="22"/>
        </w:rPr>
        <w:t xml:space="preserve">– </w:t>
      </w:r>
      <w:r w:rsidRPr="00304116">
        <w:rPr>
          <w:rFonts w:cstheme="minorHAnsi"/>
          <w:sz w:val="22"/>
          <w:szCs w:val="22"/>
        </w:rPr>
        <w:t>P</w:t>
      </w:r>
      <w:r w:rsidR="00221F72" w:rsidRPr="00304116">
        <w:rPr>
          <w:rFonts w:cstheme="minorHAnsi"/>
          <w:sz w:val="22"/>
          <w:szCs w:val="22"/>
        </w:rPr>
        <w:t>rimary Care</w:t>
      </w:r>
      <w:r w:rsidR="002901EE" w:rsidRPr="00304116">
        <w:rPr>
          <w:rFonts w:cstheme="minorHAnsi"/>
          <w:sz w:val="22"/>
          <w:szCs w:val="22"/>
        </w:rPr>
        <w:t xml:space="preserve"> (</w:t>
      </w:r>
      <w:r w:rsidR="00221F72" w:rsidRPr="00304116">
        <w:rPr>
          <w:rFonts w:cstheme="minorHAnsi"/>
          <w:sz w:val="22"/>
          <w:szCs w:val="22"/>
        </w:rPr>
        <w:t>20</w:t>
      </w:r>
      <w:r w:rsidR="002901EE" w:rsidRPr="00304116">
        <w:rPr>
          <w:rFonts w:cstheme="minorHAnsi"/>
          <w:sz w:val="22"/>
          <w:szCs w:val="22"/>
        </w:rPr>
        <w:t xml:space="preserve"> hours)</w:t>
      </w:r>
    </w:p>
    <w:p w14:paraId="3E6FB921" w14:textId="1C92E12C" w:rsidR="002A5C4F" w:rsidRPr="00304116" w:rsidRDefault="004A302C" w:rsidP="001E51FF">
      <w:pPr>
        <w:tabs>
          <w:tab w:val="right" w:pos="10800"/>
        </w:tabs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>University of Rochester Medical Center</w:t>
      </w:r>
      <w:r w:rsidR="002A5C4F" w:rsidRPr="00304116">
        <w:rPr>
          <w:rFonts w:cstheme="minorHAnsi"/>
          <w:sz w:val="22"/>
          <w:szCs w:val="22"/>
        </w:rPr>
        <w:t xml:space="preserve">, </w:t>
      </w:r>
      <w:r w:rsidRPr="00304116">
        <w:rPr>
          <w:rFonts w:cstheme="minorHAnsi"/>
          <w:sz w:val="22"/>
          <w:szCs w:val="22"/>
        </w:rPr>
        <w:t>Rochester, NY</w:t>
      </w:r>
      <w:r w:rsidR="002A5C4F" w:rsidRPr="00304116">
        <w:rPr>
          <w:rFonts w:cstheme="minorHAnsi"/>
          <w:sz w:val="22"/>
          <w:szCs w:val="22"/>
        </w:rPr>
        <w:t xml:space="preserve"> </w:t>
      </w:r>
      <w:r w:rsidRPr="00304116">
        <w:rPr>
          <w:rFonts w:cstheme="minorHAnsi"/>
          <w:sz w:val="22"/>
          <w:szCs w:val="22"/>
        </w:rPr>
        <w:tab/>
        <w:t xml:space="preserve">July 20XX </w:t>
      </w:r>
    </w:p>
    <w:p w14:paraId="10AE3414" w14:textId="79E65911" w:rsidR="002A5C4F" w:rsidRPr="00304116" w:rsidRDefault="002A5C4F" w:rsidP="00943B0E">
      <w:pPr>
        <w:pStyle w:val="ListParagraph"/>
        <w:numPr>
          <w:ilvl w:val="0"/>
          <w:numId w:val="32"/>
        </w:numPr>
        <w:ind w:left="1080"/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>Dr Kenneth Mis</w:t>
      </w:r>
      <w:r w:rsidR="00C72503" w:rsidRPr="00304116">
        <w:rPr>
          <w:rFonts w:cstheme="minorHAnsi"/>
          <w:sz w:val="22"/>
          <w:szCs w:val="22"/>
        </w:rPr>
        <w:t>heart</w:t>
      </w:r>
      <w:r w:rsidRPr="00304116">
        <w:rPr>
          <w:rFonts w:cstheme="minorHAnsi"/>
          <w:sz w:val="22"/>
          <w:szCs w:val="22"/>
        </w:rPr>
        <w:t>, M.D. – Internal Medicine</w:t>
      </w:r>
      <w:r w:rsidR="00221F72" w:rsidRPr="00304116">
        <w:rPr>
          <w:rFonts w:cstheme="minorHAnsi"/>
          <w:sz w:val="22"/>
          <w:szCs w:val="22"/>
        </w:rPr>
        <w:t xml:space="preserve"> (</w:t>
      </w:r>
      <w:r w:rsidR="00232CAD" w:rsidRPr="00304116">
        <w:rPr>
          <w:rFonts w:cstheme="minorHAnsi"/>
          <w:sz w:val="22"/>
          <w:szCs w:val="22"/>
        </w:rPr>
        <w:t>8</w:t>
      </w:r>
      <w:r w:rsidR="00221F72" w:rsidRPr="00304116">
        <w:rPr>
          <w:rFonts w:cstheme="minorHAnsi"/>
          <w:sz w:val="22"/>
          <w:szCs w:val="22"/>
        </w:rPr>
        <w:t xml:space="preserve"> hours)</w:t>
      </w:r>
    </w:p>
    <w:p w14:paraId="54F8F566" w14:textId="6731C4FD" w:rsidR="002A5C4F" w:rsidRPr="00304116" w:rsidRDefault="002A5C4F" w:rsidP="00943B0E">
      <w:pPr>
        <w:pStyle w:val="ListParagraph"/>
        <w:numPr>
          <w:ilvl w:val="0"/>
          <w:numId w:val="32"/>
        </w:numPr>
        <w:ind w:left="1080"/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>Dr. Shari Brand</w:t>
      </w:r>
      <w:r w:rsidR="00C72503" w:rsidRPr="00304116">
        <w:rPr>
          <w:rFonts w:cstheme="minorHAnsi"/>
          <w:sz w:val="22"/>
          <w:szCs w:val="22"/>
        </w:rPr>
        <w:t>ing</w:t>
      </w:r>
      <w:r w:rsidRPr="00304116">
        <w:rPr>
          <w:rFonts w:cstheme="minorHAnsi"/>
          <w:sz w:val="22"/>
          <w:szCs w:val="22"/>
        </w:rPr>
        <w:t>, M.D. – Emergency Medicine</w:t>
      </w:r>
      <w:r w:rsidR="00221F72" w:rsidRPr="00304116">
        <w:rPr>
          <w:rFonts w:cstheme="minorHAnsi"/>
          <w:sz w:val="22"/>
          <w:szCs w:val="22"/>
        </w:rPr>
        <w:t xml:space="preserve"> (</w:t>
      </w:r>
      <w:r w:rsidR="00232CAD" w:rsidRPr="00304116">
        <w:rPr>
          <w:rFonts w:cstheme="minorHAnsi"/>
          <w:sz w:val="22"/>
          <w:szCs w:val="22"/>
        </w:rPr>
        <w:t>4</w:t>
      </w:r>
      <w:r w:rsidR="00221F72" w:rsidRPr="00304116">
        <w:rPr>
          <w:rFonts w:cstheme="minorHAnsi"/>
          <w:sz w:val="22"/>
          <w:szCs w:val="22"/>
        </w:rPr>
        <w:t xml:space="preserve"> hours)</w:t>
      </w:r>
    </w:p>
    <w:p w14:paraId="77E26D93" w14:textId="3A52CE6B" w:rsidR="002A5C4F" w:rsidRPr="00304116" w:rsidRDefault="002A5C4F" w:rsidP="00943B0E">
      <w:pPr>
        <w:pStyle w:val="ListParagraph"/>
        <w:numPr>
          <w:ilvl w:val="0"/>
          <w:numId w:val="32"/>
        </w:numPr>
        <w:ind w:left="1080"/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>Michael C. Mar</w:t>
      </w:r>
      <w:r w:rsidR="00C72503" w:rsidRPr="00304116">
        <w:rPr>
          <w:rFonts w:cstheme="minorHAnsi"/>
          <w:sz w:val="22"/>
          <w:szCs w:val="22"/>
        </w:rPr>
        <w:t>ancia</w:t>
      </w:r>
      <w:r w:rsidRPr="00304116">
        <w:rPr>
          <w:rFonts w:cstheme="minorHAnsi"/>
          <w:sz w:val="22"/>
          <w:szCs w:val="22"/>
        </w:rPr>
        <w:t>, Jr. P.A.-C.</w:t>
      </w:r>
      <w:r w:rsidR="00C72503" w:rsidRPr="00304116">
        <w:rPr>
          <w:rFonts w:cstheme="minorHAnsi"/>
          <w:sz w:val="22"/>
          <w:szCs w:val="22"/>
        </w:rPr>
        <w:t xml:space="preserve"> –</w:t>
      </w:r>
      <w:r w:rsidRPr="00304116">
        <w:rPr>
          <w:rFonts w:cstheme="minorHAnsi"/>
          <w:sz w:val="22"/>
          <w:szCs w:val="22"/>
        </w:rPr>
        <w:t xml:space="preserve"> Cardiothoracic </w:t>
      </w:r>
      <w:r w:rsidR="00C72503" w:rsidRPr="00304116">
        <w:rPr>
          <w:rFonts w:cstheme="minorHAnsi"/>
          <w:sz w:val="22"/>
          <w:szCs w:val="22"/>
        </w:rPr>
        <w:t>S</w:t>
      </w:r>
      <w:r w:rsidRPr="00304116">
        <w:rPr>
          <w:rFonts w:cstheme="minorHAnsi"/>
          <w:sz w:val="22"/>
          <w:szCs w:val="22"/>
        </w:rPr>
        <w:t>urgery</w:t>
      </w:r>
      <w:r w:rsidR="00221F72" w:rsidRPr="00304116">
        <w:rPr>
          <w:rFonts w:cstheme="minorHAnsi"/>
          <w:sz w:val="22"/>
          <w:szCs w:val="22"/>
        </w:rPr>
        <w:t xml:space="preserve"> (5 hou</w:t>
      </w:r>
      <w:r w:rsidR="0027316E" w:rsidRPr="00304116">
        <w:rPr>
          <w:rFonts w:cstheme="minorHAnsi"/>
          <w:sz w:val="22"/>
          <w:szCs w:val="22"/>
        </w:rPr>
        <w:t>rs)</w:t>
      </w:r>
    </w:p>
    <w:p w14:paraId="2D42BE35" w14:textId="49D51233" w:rsidR="00C72503" w:rsidRPr="00304116" w:rsidRDefault="00F71AE3" w:rsidP="001E51FF">
      <w:pPr>
        <w:tabs>
          <w:tab w:val="right" w:pos="10800"/>
        </w:tabs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>Virtual Pre-Medical Shadowing</w:t>
      </w:r>
      <w:r w:rsidR="004A302C" w:rsidRPr="00304116">
        <w:rPr>
          <w:rFonts w:cstheme="minorHAnsi"/>
          <w:sz w:val="22"/>
          <w:szCs w:val="22"/>
        </w:rPr>
        <w:t xml:space="preserve"> (prehealthshadowing.com)</w:t>
      </w:r>
      <w:r w:rsidR="004A302C" w:rsidRPr="00304116">
        <w:rPr>
          <w:rFonts w:cstheme="minorHAnsi"/>
          <w:sz w:val="22"/>
          <w:szCs w:val="22"/>
        </w:rPr>
        <w:tab/>
        <w:t>April 20XX</w:t>
      </w:r>
    </w:p>
    <w:p w14:paraId="3F154551" w14:textId="04120BCC" w:rsidR="00C72503" w:rsidRPr="00304116" w:rsidRDefault="00C72503" w:rsidP="00943B0E">
      <w:pPr>
        <w:pStyle w:val="ListParagraph"/>
        <w:numPr>
          <w:ilvl w:val="0"/>
          <w:numId w:val="35"/>
        </w:numPr>
        <w:ind w:left="1080"/>
        <w:rPr>
          <w:rFonts w:cstheme="minorHAnsi"/>
          <w:i/>
          <w:iCs/>
          <w:sz w:val="22"/>
          <w:szCs w:val="22"/>
        </w:rPr>
      </w:pPr>
      <w:r w:rsidRPr="00304116">
        <w:rPr>
          <w:rFonts w:cstheme="minorHAnsi"/>
          <w:sz w:val="22"/>
          <w:szCs w:val="22"/>
        </w:rPr>
        <w:t>Dr. Jamie Elise, M.D. – Internal Medicine</w:t>
      </w:r>
      <w:r w:rsidR="0027316E" w:rsidRPr="00304116">
        <w:rPr>
          <w:rFonts w:cstheme="minorHAnsi"/>
          <w:sz w:val="22"/>
          <w:szCs w:val="22"/>
        </w:rPr>
        <w:t xml:space="preserve"> (</w:t>
      </w:r>
      <w:r w:rsidR="009A16F5" w:rsidRPr="00304116">
        <w:rPr>
          <w:rFonts w:cstheme="minorHAnsi"/>
          <w:sz w:val="22"/>
          <w:szCs w:val="22"/>
        </w:rPr>
        <w:t>10 hours)</w:t>
      </w:r>
    </w:p>
    <w:p w14:paraId="1FED34E9" w14:textId="77777777" w:rsidR="00C72503" w:rsidRPr="00304116" w:rsidRDefault="00C72503" w:rsidP="00943B0E">
      <w:pPr>
        <w:pStyle w:val="ListParagraph"/>
        <w:ind w:left="1080"/>
        <w:rPr>
          <w:rFonts w:cstheme="minorHAnsi"/>
          <w:i/>
          <w:iCs/>
          <w:sz w:val="22"/>
          <w:szCs w:val="22"/>
        </w:rPr>
      </w:pPr>
    </w:p>
    <w:p w14:paraId="38F65B7A" w14:textId="21835C17" w:rsidR="000D7E12" w:rsidRPr="00304116" w:rsidRDefault="000D7E12" w:rsidP="008A6643">
      <w:pPr>
        <w:rPr>
          <w:rFonts w:cstheme="minorHAnsi"/>
          <w:b/>
          <w:sz w:val="22"/>
          <w:szCs w:val="22"/>
        </w:rPr>
      </w:pPr>
      <w:r w:rsidRPr="00304116">
        <w:rPr>
          <w:rFonts w:cstheme="minorHAnsi"/>
          <w:b/>
          <w:sz w:val="22"/>
          <w:szCs w:val="22"/>
          <w:u w:val="single"/>
        </w:rPr>
        <w:t>Leadershi</w:t>
      </w:r>
      <w:r w:rsidR="005B24FE" w:rsidRPr="00304116">
        <w:rPr>
          <w:rFonts w:cstheme="minorHAnsi"/>
          <w:b/>
          <w:sz w:val="22"/>
          <w:szCs w:val="22"/>
          <w:u w:val="single"/>
        </w:rPr>
        <w:t>p</w:t>
      </w:r>
      <w:r w:rsidR="006E3913" w:rsidRPr="00304116">
        <w:rPr>
          <w:rFonts w:cstheme="minorHAnsi"/>
          <w:b/>
          <w:sz w:val="22"/>
          <w:szCs w:val="22"/>
          <w:u w:val="single"/>
        </w:rPr>
        <w:t xml:space="preserve"> and </w:t>
      </w:r>
      <w:r w:rsidR="005D7E39">
        <w:rPr>
          <w:rFonts w:cstheme="minorHAnsi"/>
          <w:b/>
          <w:sz w:val="22"/>
          <w:szCs w:val="22"/>
          <w:u w:val="single"/>
        </w:rPr>
        <w:t>Service</w:t>
      </w:r>
    </w:p>
    <w:p w14:paraId="20AF039C" w14:textId="77777777" w:rsidR="001E51FF" w:rsidRPr="00304116" w:rsidRDefault="001E51FF" w:rsidP="001E51FF">
      <w:pPr>
        <w:tabs>
          <w:tab w:val="right" w:pos="10800"/>
        </w:tabs>
        <w:rPr>
          <w:rFonts w:cstheme="minorHAnsi"/>
          <w:bCs/>
          <w:sz w:val="22"/>
          <w:szCs w:val="22"/>
        </w:rPr>
      </w:pPr>
      <w:r w:rsidRPr="00304116">
        <w:rPr>
          <w:rFonts w:cstheme="minorHAnsi"/>
          <w:b/>
          <w:sz w:val="22"/>
          <w:szCs w:val="22"/>
        </w:rPr>
        <w:t>Whitney M. Young College Prep Program</w:t>
      </w:r>
      <w:r w:rsidRPr="00304116">
        <w:rPr>
          <w:rFonts w:cstheme="minorHAnsi"/>
          <w:bCs/>
          <w:sz w:val="22"/>
          <w:szCs w:val="22"/>
        </w:rPr>
        <w:t>, Urban League of Nebraska</w:t>
      </w:r>
      <w:r w:rsidRPr="00304116">
        <w:rPr>
          <w:rFonts w:cstheme="minorHAnsi"/>
          <w:bCs/>
          <w:sz w:val="22"/>
          <w:szCs w:val="22"/>
        </w:rPr>
        <w:tab/>
        <w:t xml:space="preserve">           January 20XX – Present</w:t>
      </w:r>
    </w:p>
    <w:p w14:paraId="752A39C1" w14:textId="1E6C04F6" w:rsidR="001E51FF" w:rsidRDefault="001E51FF" w:rsidP="001E51FF">
      <w:pPr>
        <w:rPr>
          <w:rFonts w:cstheme="minorHAnsi"/>
          <w:bCs/>
          <w:i/>
          <w:iCs/>
          <w:sz w:val="22"/>
          <w:szCs w:val="22"/>
        </w:rPr>
      </w:pPr>
      <w:r w:rsidRPr="00304116">
        <w:rPr>
          <w:rFonts w:cstheme="minorHAnsi"/>
          <w:bCs/>
          <w:i/>
          <w:iCs/>
          <w:sz w:val="22"/>
          <w:szCs w:val="22"/>
        </w:rPr>
        <w:t>College Prep Tutor</w:t>
      </w:r>
    </w:p>
    <w:p w14:paraId="79FD6E56" w14:textId="75D8F135" w:rsidR="001E51FF" w:rsidRPr="00BE566C" w:rsidRDefault="00F64B5F" w:rsidP="00F64B5F">
      <w:pPr>
        <w:pStyle w:val="ListParagraph"/>
        <w:numPr>
          <w:ilvl w:val="0"/>
          <w:numId w:val="38"/>
        </w:numPr>
        <w:rPr>
          <w:rFonts w:cstheme="minorHAnsi"/>
          <w:bCs/>
          <w:sz w:val="22"/>
          <w:szCs w:val="22"/>
        </w:rPr>
      </w:pPr>
      <w:r w:rsidRPr="00BE566C">
        <w:rPr>
          <w:rFonts w:cstheme="minorHAnsi"/>
          <w:bCs/>
          <w:sz w:val="22"/>
          <w:szCs w:val="22"/>
        </w:rPr>
        <w:t>Tutor and mentor 2-5 students from Omaha Public Schools weekly for ACT/SAT preparation</w:t>
      </w:r>
    </w:p>
    <w:p w14:paraId="3F700395" w14:textId="77777777" w:rsidR="00F64B5F" w:rsidRDefault="00F64B5F" w:rsidP="00C50DE0">
      <w:pPr>
        <w:tabs>
          <w:tab w:val="right" w:pos="10800"/>
        </w:tabs>
        <w:rPr>
          <w:rFonts w:cstheme="minorHAnsi"/>
          <w:b/>
          <w:bCs/>
          <w:sz w:val="22"/>
          <w:szCs w:val="22"/>
        </w:rPr>
      </w:pPr>
    </w:p>
    <w:p w14:paraId="0AB33EB9" w14:textId="11DF5296" w:rsidR="00874E2A" w:rsidRPr="00304116" w:rsidRDefault="00874E2A" w:rsidP="00C50DE0">
      <w:pPr>
        <w:tabs>
          <w:tab w:val="right" w:pos="10800"/>
        </w:tabs>
        <w:rPr>
          <w:rFonts w:cstheme="minorHAnsi"/>
          <w:b/>
          <w:sz w:val="22"/>
          <w:szCs w:val="22"/>
        </w:rPr>
      </w:pPr>
      <w:r w:rsidRPr="00304116">
        <w:rPr>
          <w:rFonts w:cstheme="minorHAnsi"/>
          <w:b/>
          <w:bCs/>
          <w:sz w:val="22"/>
          <w:szCs w:val="22"/>
        </w:rPr>
        <w:t>Pi Kappa Alpha Fraternity</w:t>
      </w:r>
      <w:r w:rsidRPr="00304116">
        <w:rPr>
          <w:rFonts w:cstheme="minorHAnsi"/>
          <w:sz w:val="22"/>
          <w:szCs w:val="22"/>
        </w:rPr>
        <w:t xml:space="preserve"> – Theta Lambda</w:t>
      </w:r>
      <w:r w:rsidRPr="00304116">
        <w:rPr>
          <w:rFonts w:cstheme="minorHAnsi"/>
          <w:sz w:val="22"/>
          <w:szCs w:val="22"/>
        </w:rPr>
        <w:tab/>
        <w:t>September 20</w:t>
      </w:r>
      <w:r w:rsidR="00AE4404" w:rsidRPr="00304116">
        <w:rPr>
          <w:rFonts w:cstheme="minorHAnsi"/>
          <w:sz w:val="22"/>
          <w:szCs w:val="22"/>
        </w:rPr>
        <w:t>XX</w:t>
      </w:r>
      <w:r w:rsidRPr="00304116">
        <w:rPr>
          <w:rFonts w:cstheme="minorHAnsi"/>
          <w:sz w:val="22"/>
          <w:szCs w:val="22"/>
        </w:rPr>
        <w:t xml:space="preserve"> – </w:t>
      </w:r>
      <w:r w:rsidR="00AE4404" w:rsidRPr="00304116">
        <w:rPr>
          <w:rFonts w:cstheme="minorHAnsi"/>
          <w:sz w:val="22"/>
          <w:szCs w:val="22"/>
        </w:rPr>
        <w:t xml:space="preserve">May </w:t>
      </w:r>
      <w:r w:rsidRPr="00304116">
        <w:rPr>
          <w:rFonts w:cstheme="minorHAnsi"/>
          <w:sz w:val="22"/>
          <w:szCs w:val="22"/>
        </w:rPr>
        <w:t>20</w:t>
      </w:r>
      <w:r w:rsidR="00AE4404" w:rsidRPr="00304116">
        <w:rPr>
          <w:rFonts w:cstheme="minorHAnsi"/>
          <w:sz w:val="22"/>
          <w:szCs w:val="22"/>
        </w:rPr>
        <w:t>XX</w:t>
      </w:r>
    </w:p>
    <w:p w14:paraId="2F6E1FEC" w14:textId="33D7EA54" w:rsidR="008A6643" w:rsidRPr="00304116" w:rsidRDefault="00CE2E7C" w:rsidP="008A6643">
      <w:pPr>
        <w:rPr>
          <w:rFonts w:cstheme="minorHAnsi"/>
          <w:b/>
          <w:sz w:val="22"/>
          <w:szCs w:val="22"/>
        </w:rPr>
      </w:pPr>
      <w:r w:rsidRPr="00304116">
        <w:rPr>
          <w:rFonts w:cstheme="minorHAnsi"/>
          <w:i/>
          <w:sz w:val="22"/>
          <w:szCs w:val="22"/>
        </w:rPr>
        <w:t xml:space="preserve">Member, </w:t>
      </w:r>
      <w:r w:rsidR="00874E2A" w:rsidRPr="00304116">
        <w:rPr>
          <w:rFonts w:cstheme="minorHAnsi"/>
          <w:i/>
          <w:sz w:val="22"/>
          <w:szCs w:val="22"/>
        </w:rPr>
        <w:t>Scholarship Chair, Budget Committee</w:t>
      </w:r>
    </w:p>
    <w:p w14:paraId="3CE8BE17" w14:textId="77777777" w:rsidR="00801CAE" w:rsidRPr="00801CAE" w:rsidRDefault="00801CAE" w:rsidP="00801CAE">
      <w:pPr>
        <w:pStyle w:val="ListParagraph"/>
        <w:numPr>
          <w:ilvl w:val="0"/>
          <w:numId w:val="37"/>
        </w:numPr>
        <w:tabs>
          <w:tab w:val="right" w:pos="10800"/>
        </w:tabs>
        <w:rPr>
          <w:rFonts w:cstheme="minorHAnsi"/>
          <w:sz w:val="22"/>
          <w:szCs w:val="22"/>
        </w:rPr>
      </w:pPr>
      <w:r w:rsidRPr="00801CAE">
        <w:rPr>
          <w:rFonts w:cstheme="minorHAnsi"/>
          <w:sz w:val="22"/>
          <w:szCs w:val="22"/>
        </w:rPr>
        <w:t>Maintained academic integrity of the chapter by facilitating weekly study sessions and working with members under 2.5 GPA to create a formal study plan and organize tutoring</w:t>
      </w:r>
    </w:p>
    <w:p w14:paraId="47D13C04" w14:textId="3201E1FC" w:rsidR="00801CAE" w:rsidRPr="00801CAE" w:rsidRDefault="00801CAE" w:rsidP="00801CAE">
      <w:pPr>
        <w:pStyle w:val="ListParagraph"/>
        <w:numPr>
          <w:ilvl w:val="0"/>
          <w:numId w:val="37"/>
        </w:numPr>
        <w:tabs>
          <w:tab w:val="right" w:pos="10800"/>
        </w:tabs>
        <w:rPr>
          <w:rFonts w:cstheme="minorHAnsi"/>
          <w:sz w:val="22"/>
          <w:szCs w:val="22"/>
        </w:rPr>
      </w:pPr>
      <w:r w:rsidRPr="00801CAE">
        <w:rPr>
          <w:rFonts w:cstheme="minorHAnsi"/>
          <w:sz w:val="22"/>
          <w:szCs w:val="22"/>
        </w:rPr>
        <w:t>Oversaw the activities of the scholarship board and held monthly meetings</w:t>
      </w:r>
    </w:p>
    <w:p w14:paraId="5684EF9E" w14:textId="1B570198" w:rsidR="005D7E39" w:rsidRPr="00801CAE" w:rsidRDefault="00801CAE" w:rsidP="00801CAE">
      <w:pPr>
        <w:pStyle w:val="ListParagraph"/>
        <w:numPr>
          <w:ilvl w:val="0"/>
          <w:numId w:val="37"/>
        </w:numPr>
        <w:tabs>
          <w:tab w:val="right" w:pos="10800"/>
        </w:tabs>
        <w:rPr>
          <w:rFonts w:cstheme="minorHAnsi"/>
          <w:sz w:val="22"/>
          <w:szCs w:val="22"/>
        </w:rPr>
      </w:pPr>
      <w:r w:rsidRPr="00801CAE">
        <w:rPr>
          <w:rFonts w:cstheme="minorHAnsi"/>
          <w:sz w:val="22"/>
          <w:szCs w:val="22"/>
        </w:rPr>
        <w:t>Developed a budget for chapter finances, tracking expenses and revenue in Excel</w:t>
      </w:r>
    </w:p>
    <w:p w14:paraId="6D7A73A5" w14:textId="77777777" w:rsidR="00F64B5F" w:rsidRDefault="00F64B5F" w:rsidP="00304116">
      <w:pPr>
        <w:tabs>
          <w:tab w:val="right" w:pos="10800"/>
        </w:tabs>
        <w:rPr>
          <w:rFonts w:cstheme="minorHAnsi"/>
          <w:b/>
          <w:bCs/>
          <w:sz w:val="22"/>
          <w:szCs w:val="22"/>
        </w:rPr>
      </w:pPr>
    </w:p>
    <w:p w14:paraId="2ADB7BE6" w14:textId="474642B8" w:rsidR="00716A55" w:rsidRPr="00304116" w:rsidRDefault="00D63735" w:rsidP="00304116">
      <w:pPr>
        <w:tabs>
          <w:tab w:val="right" w:pos="10800"/>
        </w:tabs>
        <w:rPr>
          <w:rFonts w:cstheme="minorHAnsi"/>
          <w:sz w:val="22"/>
          <w:szCs w:val="22"/>
        </w:rPr>
      </w:pPr>
      <w:r w:rsidRPr="00304116">
        <w:rPr>
          <w:rFonts w:cstheme="minorHAnsi"/>
          <w:b/>
          <w:bCs/>
          <w:sz w:val="22"/>
          <w:szCs w:val="22"/>
        </w:rPr>
        <w:t>Goodwill Industries</w:t>
      </w:r>
      <w:r w:rsidRPr="00304116">
        <w:rPr>
          <w:rFonts w:cstheme="minorHAnsi"/>
          <w:sz w:val="22"/>
          <w:szCs w:val="22"/>
        </w:rPr>
        <w:t>,</w:t>
      </w:r>
      <w:r w:rsidR="00304116" w:rsidRPr="00304116">
        <w:rPr>
          <w:rFonts w:cstheme="minorHAnsi"/>
          <w:sz w:val="22"/>
          <w:szCs w:val="22"/>
        </w:rPr>
        <w:t xml:space="preserve"> </w:t>
      </w:r>
      <w:r w:rsidR="00E02B03" w:rsidRPr="00304116">
        <w:rPr>
          <w:rFonts w:cstheme="minorHAnsi"/>
          <w:i/>
          <w:iCs/>
          <w:sz w:val="22"/>
          <w:szCs w:val="22"/>
        </w:rPr>
        <w:t>Floor Stocker</w:t>
      </w:r>
      <w:r w:rsidR="00E02B03">
        <w:rPr>
          <w:rFonts w:cstheme="minorHAnsi"/>
          <w:i/>
          <w:iCs/>
          <w:sz w:val="22"/>
          <w:szCs w:val="22"/>
        </w:rPr>
        <w:t xml:space="preserve">, </w:t>
      </w:r>
      <w:r w:rsidR="00E02B03" w:rsidRPr="00E02B03">
        <w:rPr>
          <w:rFonts w:cstheme="minorHAnsi"/>
          <w:sz w:val="22"/>
          <w:szCs w:val="22"/>
        </w:rPr>
        <w:t>Omaha, NE</w:t>
      </w:r>
      <w:r w:rsidR="00304116">
        <w:rPr>
          <w:rFonts w:cstheme="minorHAnsi"/>
          <w:sz w:val="22"/>
          <w:szCs w:val="22"/>
        </w:rPr>
        <w:tab/>
      </w:r>
      <w:r w:rsidR="00304116" w:rsidRPr="00304116">
        <w:rPr>
          <w:rFonts w:cstheme="minorHAnsi"/>
          <w:sz w:val="22"/>
          <w:szCs w:val="22"/>
        </w:rPr>
        <w:t>May 20XX</w:t>
      </w:r>
    </w:p>
    <w:p w14:paraId="54D2259B" w14:textId="46EF1E4D" w:rsidR="006E3913" w:rsidRPr="005D7E39" w:rsidRDefault="006212AB" w:rsidP="005D7E39">
      <w:pPr>
        <w:tabs>
          <w:tab w:val="right" w:pos="10800"/>
        </w:tabs>
        <w:rPr>
          <w:rFonts w:cstheme="minorHAnsi"/>
          <w:sz w:val="22"/>
          <w:szCs w:val="22"/>
        </w:rPr>
      </w:pPr>
      <w:r w:rsidRPr="00304116">
        <w:rPr>
          <w:rFonts w:cstheme="minorHAnsi"/>
          <w:b/>
          <w:bCs/>
          <w:sz w:val="22"/>
          <w:szCs w:val="22"/>
        </w:rPr>
        <w:t>Siena-Francis House</w:t>
      </w:r>
      <w:r w:rsidRPr="00304116">
        <w:rPr>
          <w:rFonts w:cstheme="minorHAnsi"/>
          <w:sz w:val="22"/>
          <w:szCs w:val="22"/>
        </w:rPr>
        <w:t xml:space="preserve">, </w:t>
      </w:r>
      <w:r w:rsidR="00E02B03" w:rsidRPr="00E02B03">
        <w:rPr>
          <w:rFonts w:cstheme="minorHAnsi"/>
          <w:i/>
          <w:iCs/>
          <w:sz w:val="22"/>
          <w:szCs w:val="22"/>
        </w:rPr>
        <w:t>Meal Server,</w:t>
      </w:r>
      <w:r w:rsidR="00E02B03">
        <w:rPr>
          <w:rFonts w:cstheme="minorHAnsi"/>
          <w:sz w:val="22"/>
          <w:szCs w:val="22"/>
        </w:rPr>
        <w:t xml:space="preserve"> </w:t>
      </w:r>
      <w:r w:rsidRPr="00304116">
        <w:rPr>
          <w:rFonts w:cstheme="minorHAnsi"/>
          <w:sz w:val="22"/>
          <w:szCs w:val="22"/>
        </w:rPr>
        <w:t>Omaha, N</w:t>
      </w:r>
      <w:r w:rsidR="00C977BD" w:rsidRPr="00304116">
        <w:rPr>
          <w:rFonts w:cstheme="minorHAnsi"/>
          <w:sz w:val="22"/>
          <w:szCs w:val="22"/>
        </w:rPr>
        <w:t>E</w:t>
      </w:r>
      <w:r w:rsidR="00C977BD" w:rsidRPr="00304116">
        <w:rPr>
          <w:rFonts w:cstheme="minorHAnsi"/>
          <w:sz w:val="22"/>
          <w:szCs w:val="22"/>
        </w:rPr>
        <w:tab/>
      </w:r>
      <w:r w:rsidRPr="00304116">
        <w:rPr>
          <w:rFonts w:cstheme="minorHAnsi"/>
          <w:sz w:val="22"/>
          <w:szCs w:val="22"/>
        </w:rPr>
        <w:t>October 20</w:t>
      </w:r>
      <w:r w:rsidR="00AE4404" w:rsidRPr="00304116">
        <w:rPr>
          <w:rFonts w:cstheme="minorHAnsi"/>
          <w:sz w:val="22"/>
          <w:szCs w:val="22"/>
        </w:rPr>
        <w:t>XX</w:t>
      </w:r>
      <w:r w:rsidRPr="00304116">
        <w:rPr>
          <w:rFonts w:cstheme="minorHAnsi"/>
          <w:sz w:val="22"/>
          <w:szCs w:val="22"/>
        </w:rPr>
        <w:t xml:space="preserve"> – May 20</w:t>
      </w:r>
      <w:r w:rsidR="00AE4404" w:rsidRPr="00304116">
        <w:rPr>
          <w:rFonts w:cstheme="minorHAnsi"/>
          <w:sz w:val="22"/>
          <w:szCs w:val="22"/>
        </w:rPr>
        <w:t>XX</w:t>
      </w:r>
    </w:p>
    <w:p w14:paraId="524564EC" w14:textId="3FD47EF3" w:rsidR="00177A34" w:rsidRPr="00304116" w:rsidRDefault="00825476" w:rsidP="001B6E7D">
      <w:pPr>
        <w:rPr>
          <w:rFonts w:cstheme="minorHAnsi"/>
          <w:sz w:val="22"/>
          <w:szCs w:val="22"/>
        </w:rPr>
      </w:pPr>
      <w:r w:rsidRPr="00304116">
        <w:rPr>
          <w:rFonts w:cstheme="minorHAnsi"/>
          <w:sz w:val="22"/>
          <w:szCs w:val="22"/>
        </w:rPr>
        <w:tab/>
      </w:r>
      <w:r w:rsidRPr="00304116">
        <w:rPr>
          <w:rFonts w:cstheme="minorHAnsi"/>
          <w:sz w:val="22"/>
          <w:szCs w:val="22"/>
        </w:rPr>
        <w:tab/>
      </w:r>
      <w:r w:rsidRPr="00304116">
        <w:rPr>
          <w:rFonts w:cstheme="minorHAnsi"/>
          <w:sz w:val="22"/>
          <w:szCs w:val="22"/>
        </w:rPr>
        <w:tab/>
      </w:r>
      <w:r w:rsidRPr="00304116">
        <w:rPr>
          <w:rFonts w:cstheme="minorHAnsi"/>
          <w:sz w:val="22"/>
          <w:szCs w:val="22"/>
        </w:rPr>
        <w:tab/>
      </w:r>
      <w:r w:rsidRPr="00304116">
        <w:rPr>
          <w:rFonts w:cstheme="minorHAnsi"/>
          <w:sz w:val="22"/>
          <w:szCs w:val="22"/>
        </w:rPr>
        <w:tab/>
      </w:r>
      <w:r w:rsidRPr="00304116">
        <w:rPr>
          <w:rFonts w:cstheme="minorHAnsi"/>
          <w:sz w:val="22"/>
          <w:szCs w:val="22"/>
        </w:rPr>
        <w:tab/>
      </w:r>
      <w:r w:rsidRPr="00304116">
        <w:rPr>
          <w:rFonts w:cstheme="minorHAnsi"/>
          <w:sz w:val="22"/>
          <w:szCs w:val="22"/>
        </w:rPr>
        <w:tab/>
      </w:r>
      <w:r w:rsidRPr="00304116">
        <w:rPr>
          <w:rFonts w:cstheme="minorHAnsi"/>
          <w:sz w:val="22"/>
          <w:szCs w:val="22"/>
        </w:rPr>
        <w:tab/>
        <w:t xml:space="preserve">     </w:t>
      </w:r>
    </w:p>
    <w:p w14:paraId="6FECD8B0" w14:textId="72AF5AC9" w:rsidR="004C47D7" w:rsidRPr="00304116" w:rsidRDefault="005D3831" w:rsidP="001B6E7D">
      <w:pPr>
        <w:rPr>
          <w:rFonts w:cstheme="minorHAnsi"/>
          <w:b/>
          <w:bCs/>
          <w:sz w:val="22"/>
          <w:szCs w:val="22"/>
          <w:u w:val="single"/>
        </w:rPr>
      </w:pPr>
      <w:r w:rsidRPr="00304116">
        <w:rPr>
          <w:rFonts w:cstheme="minorHAnsi"/>
          <w:b/>
          <w:bCs/>
          <w:sz w:val="22"/>
          <w:szCs w:val="22"/>
          <w:u w:val="single"/>
        </w:rPr>
        <w:t>Skills</w:t>
      </w:r>
      <w:r w:rsidR="00CC2963" w:rsidRPr="00304116">
        <w:rPr>
          <w:rFonts w:cstheme="minorHAnsi"/>
          <w:b/>
          <w:bCs/>
          <w:sz w:val="22"/>
          <w:szCs w:val="22"/>
          <w:u w:val="single"/>
        </w:rPr>
        <w:t xml:space="preserve"> and Certifications</w:t>
      </w:r>
    </w:p>
    <w:p w14:paraId="62F03578" w14:textId="03E8BF9B" w:rsidR="005D3831" w:rsidRPr="00304116" w:rsidRDefault="00FD3F75" w:rsidP="004C47D7">
      <w:pPr>
        <w:rPr>
          <w:rFonts w:cstheme="minorHAnsi"/>
          <w:sz w:val="22"/>
          <w:szCs w:val="22"/>
        </w:rPr>
      </w:pPr>
      <w:r w:rsidRPr="00304116">
        <w:rPr>
          <w:rFonts w:cstheme="minorHAnsi"/>
          <w:i/>
          <w:iCs/>
          <w:sz w:val="22"/>
          <w:szCs w:val="22"/>
        </w:rPr>
        <w:t>Certifications</w:t>
      </w:r>
      <w:r w:rsidRPr="00304116">
        <w:rPr>
          <w:rFonts w:cstheme="minorHAnsi"/>
          <w:sz w:val="22"/>
          <w:szCs w:val="22"/>
        </w:rPr>
        <w:t xml:space="preserve">: </w:t>
      </w:r>
      <w:r w:rsidR="00F176B1" w:rsidRPr="00304116">
        <w:rPr>
          <w:rFonts w:cstheme="minorHAnsi"/>
          <w:sz w:val="22"/>
          <w:szCs w:val="22"/>
        </w:rPr>
        <w:t>Basic Life Support Certification with AED – Expires January 20XX</w:t>
      </w:r>
    </w:p>
    <w:p w14:paraId="071224D8" w14:textId="2A9C07F8" w:rsidR="00C86A85" w:rsidRPr="00F64B5F" w:rsidRDefault="00F176B1" w:rsidP="00F64B5F">
      <w:pPr>
        <w:tabs>
          <w:tab w:val="right" w:pos="0"/>
        </w:tabs>
        <w:rPr>
          <w:rFonts w:cstheme="minorHAnsi"/>
          <w:sz w:val="22"/>
          <w:szCs w:val="22"/>
        </w:rPr>
      </w:pPr>
      <w:r w:rsidRPr="00304116">
        <w:rPr>
          <w:rFonts w:cstheme="minorHAnsi"/>
          <w:i/>
          <w:iCs/>
          <w:sz w:val="22"/>
          <w:szCs w:val="22"/>
        </w:rPr>
        <w:t>Laborator</w:t>
      </w:r>
      <w:r w:rsidRPr="00304116">
        <w:rPr>
          <w:rFonts w:cstheme="minorHAnsi"/>
          <w:sz w:val="22"/>
          <w:szCs w:val="22"/>
        </w:rPr>
        <w:t>y: PCR, Immunofluorescence, Cell Culture, Media Preparation, Cell Imaging, Aseptic Technique,</w:t>
      </w:r>
      <w:r w:rsidR="00304116">
        <w:rPr>
          <w:rFonts w:cstheme="minorHAnsi"/>
          <w:sz w:val="22"/>
          <w:szCs w:val="22"/>
        </w:rPr>
        <w:t xml:space="preserve"> </w:t>
      </w:r>
      <w:r w:rsidR="00F82EED" w:rsidRPr="00304116">
        <w:rPr>
          <w:rFonts w:cstheme="minorHAnsi"/>
          <w:sz w:val="22"/>
          <w:szCs w:val="22"/>
        </w:rPr>
        <w:t>Gel,</w:t>
      </w:r>
      <w:r w:rsidR="00304116">
        <w:rPr>
          <w:rFonts w:cstheme="minorHAnsi"/>
          <w:sz w:val="22"/>
          <w:szCs w:val="22"/>
        </w:rPr>
        <w:t xml:space="preserve"> </w:t>
      </w:r>
      <w:r w:rsidR="00F82EED" w:rsidRPr="00304116">
        <w:rPr>
          <w:rFonts w:cstheme="minorHAnsi"/>
          <w:sz w:val="22"/>
          <w:szCs w:val="22"/>
        </w:rPr>
        <w:t>Electrophoresis</w:t>
      </w:r>
    </w:p>
    <w:sectPr w:rsidR="00C86A85" w:rsidRPr="00F64B5F" w:rsidSect="006E3913">
      <w:headerReference w:type="default" r:id="rId10"/>
      <w:headerReference w:type="firs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04F288" w14:textId="77777777" w:rsidR="003545BF" w:rsidRDefault="003545BF" w:rsidP="004F6ED5">
      <w:r>
        <w:separator/>
      </w:r>
    </w:p>
  </w:endnote>
  <w:endnote w:type="continuationSeparator" w:id="0">
    <w:p w14:paraId="3A9F7447" w14:textId="77777777" w:rsidR="003545BF" w:rsidRDefault="003545BF" w:rsidP="004F6ED5">
      <w:r>
        <w:continuationSeparator/>
      </w:r>
    </w:p>
  </w:endnote>
  <w:endnote w:type="continuationNotice" w:id="1">
    <w:p w14:paraId="3C08CA67" w14:textId="77777777" w:rsidR="003545BF" w:rsidRDefault="003545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B6DEE" w14:textId="77777777" w:rsidR="003545BF" w:rsidRDefault="003545BF" w:rsidP="004F6ED5">
      <w:r>
        <w:separator/>
      </w:r>
    </w:p>
  </w:footnote>
  <w:footnote w:type="continuationSeparator" w:id="0">
    <w:p w14:paraId="47260E37" w14:textId="77777777" w:rsidR="003545BF" w:rsidRDefault="003545BF" w:rsidP="004F6ED5">
      <w:r>
        <w:continuationSeparator/>
      </w:r>
    </w:p>
  </w:footnote>
  <w:footnote w:type="continuationNotice" w:id="1">
    <w:p w14:paraId="7D36E346" w14:textId="77777777" w:rsidR="003545BF" w:rsidRDefault="003545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F678D" w14:textId="524A14CC" w:rsidR="008A2C84" w:rsidRPr="003F4353" w:rsidRDefault="008A2C84" w:rsidP="003F4353">
    <w:pPr>
      <w:jc w:val="center"/>
      <w:rPr>
        <w:rFonts w:ascii="Cambria" w:hAnsi="Cambria" w:cs="Times New Roman"/>
        <w:bCs/>
      </w:rPr>
    </w:pPr>
    <w:r>
      <w:rPr>
        <w:rFonts w:ascii="Times New Roman" w:hAnsi="Times New Roman" w:cs="Times New Roman"/>
        <w:b/>
        <w:sz w:val="10"/>
        <w:szCs w:val="10"/>
      </w:rPr>
      <w:t xml:space="preserve">   </w:t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>
      <w:rPr>
        <w:rFonts w:ascii="Times New Roman" w:hAnsi="Times New Roman" w:cs="Times New Roman"/>
        <w:b/>
        <w:sz w:val="10"/>
        <w:szCs w:val="10"/>
      </w:rPr>
      <w:tab/>
    </w:r>
    <w:r w:rsidR="00AA7AB6" w:rsidRPr="003F4353">
      <w:rPr>
        <w:rFonts w:ascii="Times New Roman" w:hAnsi="Times New Roman" w:cs="Times New Roman"/>
        <w:bCs/>
      </w:rPr>
      <w:tab/>
    </w:r>
    <w:r w:rsidR="00AA7AB6" w:rsidRPr="003F4353">
      <w:rPr>
        <w:rFonts w:ascii="Times New Roman" w:hAnsi="Times New Roman" w:cs="Times New Roman"/>
        <w:bCs/>
      </w:rPr>
      <w:tab/>
    </w:r>
    <w:r w:rsidR="00E44261">
      <w:rPr>
        <w:rFonts w:ascii="Times New Roman" w:hAnsi="Times New Roman" w:cs="Times New Roman"/>
        <w:bCs/>
      </w:rPr>
      <w:t xml:space="preserve">B.T. </w:t>
    </w:r>
    <w:r w:rsidR="003F4353" w:rsidRPr="003F4353">
      <w:rPr>
        <w:rFonts w:ascii="Cambria" w:hAnsi="Cambria" w:cs="Times New Roman"/>
        <w:bCs/>
      </w:rPr>
      <w:t>Bluejay</w:t>
    </w:r>
    <w:r w:rsidR="00F31A9C">
      <w:rPr>
        <w:rFonts w:ascii="Cambria" w:hAnsi="Cambria" w:cs="Times New Roman"/>
        <w:bCs/>
      </w:rPr>
      <w:t>, p. 2</w:t>
    </w:r>
  </w:p>
  <w:p w14:paraId="19ADF709" w14:textId="2313E2EF" w:rsidR="004F6ED5" w:rsidRPr="004F6ED5" w:rsidRDefault="004F6ED5" w:rsidP="004F6ED5">
    <w:pPr>
      <w:pStyle w:val="Header"/>
      <w:jc w:val="center"/>
      <w:rPr>
        <w:rFonts w:ascii="Times New Roman" w:hAnsi="Times New Roman" w:cs="Times New Roman"/>
        <w:b/>
        <w:sz w:val="36"/>
        <w:szCs w:val="3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79146" w14:textId="3ACF9746" w:rsidR="00962E5A" w:rsidRPr="00AF3162" w:rsidRDefault="00962E5A" w:rsidP="00962E5A">
    <w:pPr>
      <w:jc w:val="center"/>
      <w:rPr>
        <w:rFonts w:cstheme="minorHAnsi"/>
        <w:b/>
        <w:sz w:val="32"/>
        <w:szCs w:val="32"/>
      </w:rPr>
    </w:pPr>
    <w:r w:rsidRPr="00AF3162">
      <w:rPr>
        <w:rFonts w:cstheme="minorHAnsi"/>
        <w:b/>
        <w:sz w:val="32"/>
        <w:szCs w:val="32"/>
      </w:rPr>
      <w:t>B. T. Bluejay</w:t>
    </w:r>
  </w:p>
  <w:p w14:paraId="60224E27" w14:textId="60544D05" w:rsidR="006E3913" w:rsidRPr="00304116" w:rsidRDefault="006E3913" w:rsidP="006E3913">
    <w:pPr>
      <w:ind w:left="720"/>
      <w:jc w:val="center"/>
      <w:rPr>
        <w:rFonts w:cstheme="minorHAnsi"/>
        <w:sz w:val="22"/>
        <w:szCs w:val="22"/>
      </w:rPr>
    </w:pPr>
    <w:r w:rsidRPr="00304116">
      <w:rPr>
        <w:rFonts w:cstheme="minorHAnsi"/>
        <w:sz w:val="22"/>
        <w:szCs w:val="22"/>
      </w:rPr>
      <w:t xml:space="preserve">Omaha, Nebraska 68124 </w:t>
    </w:r>
    <w:r w:rsidRPr="00304116">
      <w:rPr>
        <w:rFonts w:eastAsia="Symbol" w:cstheme="minorHAnsi"/>
        <w:sz w:val="22"/>
        <w:szCs w:val="22"/>
      </w:rPr>
      <w:t>·</w:t>
    </w:r>
    <w:r w:rsidRPr="00304116">
      <w:rPr>
        <w:rFonts w:cstheme="minorHAnsi"/>
        <w:sz w:val="22"/>
        <w:szCs w:val="22"/>
      </w:rPr>
      <w:t xml:space="preserve"> btbluejay@creighton.edu </w:t>
    </w:r>
    <w:r w:rsidRPr="00304116">
      <w:rPr>
        <w:rFonts w:eastAsia="Symbol" w:cstheme="minorHAnsi"/>
        <w:sz w:val="22"/>
        <w:szCs w:val="22"/>
      </w:rPr>
      <w:t>·</w:t>
    </w:r>
    <w:r w:rsidRPr="00304116">
      <w:rPr>
        <w:rFonts w:cstheme="minorHAnsi"/>
        <w:sz w:val="22"/>
        <w:szCs w:val="22"/>
      </w:rPr>
      <w:t xml:space="preserve"> 000-000-0000</w:t>
    </w:r>
  </w:p>
  <w:p w14:paraId="3FD54C42" w14:textId="77777777" w:rsidR="006E3913" w:rsidRPr="00304116" w:rsidRDefault="006E3913">
    <w:pPr>
      <w:pStyle w:val="Header"/>
      <w:rPr>
        <w:rFonts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55B0"/>
    <w:multiLevelType w:val="hybridMultilevel"/>
    <w:tmpl w:val="04F6B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910803"/>
    <w:multiLevelType w:val="hybridMultilevel"/>
    <w:tmpl w:val="09C41D38"/>
    <w:lvl w:ilvl="0" w:tplc="0409000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22" w:hanging="360"/>
      </w:pPr>
      <w:rPr>
        <w:rFonts w:ascii="Wingdings" w:hAnsi="Wingdings" w:hint="default"/>
      </w:rPr>
    </w:lvl>
  </w:abstractNum>
  <w:abstractNum w:abstractNumId="2" w15:restartNumberingAfterBreak="0">
    <w:nsid w:val="04665F21"/>
    <w:multiLevelType w:val="hybridMultilevel"/>
    <w:tmpl w:val="5FEC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94145"/>
    <w:multiLevelType w:val="hybridMultilevel"/>
    <w:tmpl w:val="93EC4B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6EE605C8">
      <w:numFmt w:val="bullet"/>
      <w:lvlText w:val="•"/>
      <w:lvlJc w:val="left"/>
      <w:pPr>
        <w:ind w:left="2160" w:hanging="360"/>
      </w:pPr>
      <w:rPr>
        <w:rFonts w:ascii="Cambria" w:eastAsiaTheme="minorHAnsi" w:hAnsi="Cambria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B33499"/>
    <w:multiLevelType w:val="hybridMultilevel"/>
    <w:tmpl w:val="3BFEFF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E81710"/>
    <w:multiLevelType w:val="hybridMultilevel"/>
    <w:tmpl w:val="A5CE68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E3AF0"/>
    <w:multiLevelType w:val="hybridMultilevel"/>
    <w:tmpl w:val="B238B2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D92855"/>
    <w:multiLevelType w:val="multilevel"/>
    <w:tmpl w:val="04F6B02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6E2B7E"/>
    <w:multiLevelType w:val="hybridMultilevel"/>
    <w:tmpl w:val="9DFAFEB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A006E0"/>
    <w:multiLevelType w:val="hybridMultilevel"/>
    <w:tmpl w:val="FEBC35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B06F3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1FAE12FC"/>
    <w:multiLevelType w:val="hybridMultilevel"/>
    <w:tmpl w:val="F6108D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028AE"/>
    <w:multiLevelType w:val="hybridMultilevel"/>
    <w:tmpl w:val="494412BC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3" w15:restartNumberingAfterBreak="0">
    <w:nsid w:val="28516E0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2BB4489E"/>
    <w:multiLevelType w:val="hybridMultilevel"/>
    <w:tmpl w:val="0E66A5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671CDE"/>
    <w:multiLevelType w:val="hybridMultilevel"/>
    <w:tmpl w:val="DC287B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E105CEF"/>
    <w:multiLevelType w:val="hybridMultilevel"/>
    <w:tmpl w:val="0C2672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EA5F54"/>
    <w:multiLevelType w:val="hybridMultilevel"/>
    <w:tmpl w:val="CB1A3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B068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3E61622D"/>
    <w:multiLevelType w:val="hybridMultilevel"/>
    <w:tmpl w:val="A4B2B4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031413"/>
    <w:multiLevelType w:val="hybridMultilevel"/>
    <w:tmpl w:val="848EB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F683A7D"/>
    <w:multiLevelType w:val="hybridMultilevel"/>
    <w:tmpl w:val="92D462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A334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437A4EBE"/>
    <w:multiLevelType w:val="hybridMultilevel"/>
    <w:tmpl w:val="B2C605F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4053A70"/>
    <w:multiLevelType w:val="hybridMultilevel"/>
    <w:tmpl w:val="40985F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AA60029"/>
    <w:multiLevelType w:val="hybridMultilevel"/>
    <w:tmpl w:val="B17A3E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6681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4E1255CA"/>
    <w:multiLevelType w:val="hybridMultilevel"/>
    <w:tmpl w:val="BA00435C"/>
    <w:lvl w:ilvl="0" w:tplc="04090001">
      <w:start w:val="1"/>
      <w:numFmt w:val="bullet"/>
      <w:lvlText w:val=""/>
      <w:lvlJc w:val="left"/>
      <w:pPr>
        <w:ind w:left="-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8" w15:restartNumberingAfterBreak="0">
    <w:nsid w:val="589E5C20"/>
    <w:multiLevelType w:val="hybridMultilevel"/>
    <w:tmpl w:val="E1761B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9195DF1"/>
    <w:multiLevelType w:val="hybridMultilevel"/>
    <w:tmpl w:val="48008B3C"/>
    <w:lvl w:ilvl="0" w:tplc="D4F2E740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418267D"/>
    <w:multiLevelType w:val="hybridMultilevel"/>
    <w:tmpl w:val="D42066C6"/>
    <w:lvl w:ilvl="0" w:tplc="9FB6ADB0">
      <w:start w:val="2"/>
      <w:numFmt w:val="bullet"/>
      <w:lvlText w:val="•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F26269"/>
    <w:multiLevelType w:val="hybridMultilevel"/>
    <w:tmpl w:val="D0D04F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C0D62"/>
    <w:multiLevelType w:val="hybridMultilevel"/>
    <w:tmpl w:val="3C145BE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2D9456B"/>
    <w:multiLevelType w:val="multilevel"/>
    <w:tmpl w:val="04F6B02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4861620"/>
    <w:multiLevelType w:val="hybridMultilevel"/>
    <w:tmpl w:val="DBBECAA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5019BC"/>
    <w:multiLevelType w:val="hybridMultilevel"/>
    <w:tmpl w:val="43CC6AC0"/>
    <w:lvl w:ilvl="0" w:tplc="D4F2E740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8D543E6"/>
    <w:multiLevelType w:val="hybridMultilevel"/>
    <w:tmpl w:val="887EB65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D061038"/>
    <w:multiLevelType w:val="hybridMultilevel"/>
    <w:tmpl w:val="EC6C693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96974067">
    <w:abstractNumId w:val="25"/>
  </w:num>
  <w:num w:numId="2" w16cid:durableId="1404833638">
    <w:abstractNumId w:val="4"/>
  </w:num>
  <w:num w:numId="3" w16cid:durableId="554901051">
    <w:abstractNumId w:val="27"/>
  </w:num>
  <w:num w:numId="4" w16cid:durableId="2047026228">
    <w:abstractNumId w:val="14"/>
  </w:num>
  <w:num w:numId="5" w16cid:durableId="1120029162">
    <w:abstractNumId w:val="6"/>
  </w:num>
  <w:num w:numId="6" w16cid:durableId="1708329925">
    <w:abstractNumId w:val="28"/>
  </w:num>
  <w:num w:numId="7" w16cid:durableId="1645356150">
    <w:abstractNumId w:val="12"/>
  </w:num>
  <w:num w:numId="8" w16cid:durableId="1782989552">
    <w:abstractNumId w:val="9"/>
  </w:num>
  <w:num w:numId="9" w16cid:durableId="67728275">
    <w:abstractNumId w:val="0"/>
  </w:num>
  <w:num w:numId="10" w16cid:durableId="1682047023">
    <w:abstractNumId w:val="33"/>
  </w:num>
  <w:num w:numId="11" w16cid:durableId="100418955">
    <w:abstractNumId w:val="7"/>
  </w:num>
  <w:num w:numId="12" w16cid:durableId="192616752">
    <w:abstractNumId w:val="10"/>
  </w:num>
  <w:num w:numId="13" w16cid:durableId="553278728">
    <w:abstractNumId w:val="18"/>
  </w:num>
  <w:num w:numId="14" w16cid:durableId="2088720634">
    <w:abstractNumId w:val="26"/>
  </w:num>
  <w:num w:numId="15" w16cid:durableId="855726564">
    <w:abstractNumId w:val="13"/>
  </w:num>
  <w:num w:numId="16" w16cid:durableId="1300191416">
    <w:abstractNumId w:val="22"/>
  </w:num>
  <w:num w:numId="17" w16cid:durableId="519508812">
    <w:abstractNumId w:val="1"/>
  </w:num>
  <w:num w:numId="18" w16cid:durableId="547185384">
    <w:abstractNumId w:val="37"/>
  </w:num>
  <w:num w:numId="19" w16cid:durableId="997612938">
    <w:abstractNumId w:val="3"/>
  </w:num>
  <w:num w:numId="20" w16cid:durableId="1527206733">
    <w:abstractNumId w:val="19"/>
  </w:num>
  <w:num w:numId="21" w16cid:durableId="1091777485">
    <w:abstractNumId w:val="31"/>
  </w:num>
  <w:num w:numId="22" w16cid:durableId="927815102">
    <w:abstractNumId w:val="8"/>
  </w:num>
  <w:num w:numId="23" w16cid:durableId="1852067981">
    <w:abstractNumId w:val="23"/>
  </w:num>
  <w:num w:numId="24" w16cid:durableId="638345951">
    <w:abstractNumId w:val="29"/>
  </w:num>
  <w:num w:numId="25" w16cid:durableId="877861419">
    <w:abstractNumId w:val="32"/>
  </w:num>
  <w:num w:numId="26" w16cid:durableId="336613401">
    <w:abstractNumId w:val="21"/>
  </w:num>
  <w:num w:numId="27" w16cid:durableId="1942376600">
    <w:abstractNumId w:val="20"/>
  </w:num>
  <w:num w:numId="28" w16cid:durableId="274948522">
    <w:abstractNumId w:val="36"/>
  </w:num>
  <w:num w:numId="29" w16cid:durableId="520319787">
    <w:abstractNumId w:val="11"/>
  </w:num>
  <w:num w:numId="30" w16cid:durableId="2080324785">
    <w:abstractNumId w:val="35"/>
  </w:num>
  <w:num w:numId="31" w16cid:durableId="1473214873">
    <w:abstractNumId w:val="30"/>
  </w:num>
  <w:num w:numId="32" w16cid:durableId="1918709517">
    <w:abstractNumId w:val="24"/>
  </w:num>
  <w:num w:numId="33" w16cid:durableId="1437214591">
    <w:abstractNumId w:val="15"/>
  </w:num>
  <w:num w:numId="34" w16cid:durableId="811293649">
    <w:abstractNumId w:val="34"/>
  </w:num>
  <w:num w:numId="35" w16cid:durableId="928974586">
    <w:abstractNumId w:val="16"/>
  </w:num>
  <w:num w:numId="36" w16cid:durableId="1015419522">
    <w:abstractNumId w:val="5"/>
  </w:num>
  <w:num w:numId="37" w16cid:durableId="202179194">
    <w:abstractNumId w:val="17"/>
  </w:num>
  <w:num w:numId="38" w16cid:durableId="5663771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tQSSFhZG5mbGJko6SsGpxcWZ+XkgBYa1AH46rUgsAAAA"/>
  </w:docVars>
  <w:rsids>
    <w:rsidRoot w:val="004F6ED5"/>
    <w:rsid w:val="0002202C"/>
    <w:rsid w:val="0003593E"/>
    <w:rsid w:val="000634AD"/>
    <w:rsid w:val="00065F66"/>
    <w:rsid w:val="000702C3"/>
    <w:rsid w:val="00081439"/>
    <w:rsid w:val="00081BA9"/>
    <w:rsid w:val="00087355"/>
    <w:rsid w:val="000A68DC"/>
    <w:rsid w:val="000B2140"/>
    <w:rsid w:val="000B7CAE"/>
    <w:rsid w:val="000C649C"/>
    <w:rsid w:val="000C7A56"/>
    <w:rsid w:val="000D5EAC"/>
    <w:rsid w:val="000D7E12"/>
    <w:rsid w:val="00101A9B"/>
    <w:rsid w:val="00102FE8"/>
    <w:rsid w:val="00123310"/>
    <w:rsid w:val="0012354D"/>
    <w:rsid w:val="0014235C"/>
    <w:rsid w:val="00143443"/>
    <w:rsid w:val="00150D49"/>
    <w:rsid w:val="0016184D"/>
    <w:rsid w:val="00177A34"/>
    <w:rsid w:val="001A32C9"/>
    <w:rsid w:val="001A49FA"/>
    <w:rsid w:val="001A4FD5"/>
    <w:rsid w:val="001A6529"/>
    <w:rsid w:val="001B0A83"/>
    <w:rsid w:val="001B4A5E"/>
    <w:rsid w:val="001B6E7D"/>
    <w:rsid w:val="001D58ED"/>
    <w:rsid w:val="001E47C3"/>
    <w:rsid w:val="001E51FF"/>
    <w:rsid w:val="001F1ED2"/>
    <w:rsid w:val="001F2461"/>
    <w:rsid w:val="001F56C3"/>
    <w:rsid w:val="002043EC"/>
    <w:rsid w:val="00221F72"/>
    <w:rsid w:val="00232CAD"/>
    <w:rsid w:val="00232DCB"/>
    <w:rsid w:val="00244D40"/>
    <w:rsid w:val="002467EE"/>
    <w:rsid w:val="00267597"/>
    <w:rsid w:val="0027316E"/>
    <w:rsid w:val="002879E1"/>
    <w:rsid w:val="002901EE"/>
    <w:rsid w:val="00294AFD"/>
    <w:rsid w:val="00295310"/>
    <w:rsid w:val="002966BD"/>
    <w:rsid w:val="002A40DF"/>
    <w:rsid w:val="002A54EE"/>
    <w:rsid w:val="002A5C4F"/>
    <w:rsid w:val="002D33CA"/>
    <w:rsid w:val="002D5E14"/>
    <w:rsid w:val="002E2FF5"/>
    <w:rsid w:val="002F0DDB"/>
    <w:rsid w:val="002F2628"/>
    <w:rsid w:val="00304116"/>
    <w:rsid w:val="00306130"/>
    <w:rsid w:val="003267AC"/>
    <w:rsid w:val="0034274C"/>
    <w:rsid w:val="003545BF"/>
    <w:rsid w:val="003554C7"/>
    <w:rsid w:val="00356488"/>
    <w:rsid w:val="003856E2"/>
    <w:rsid w:val="003A7924"/>
    <w:rsid w:val="003B6326"/>
    <w:rsid w:val="003D348B"/>
    <w:rsid w:val="003D494A"/>
    <w:rsid w:val="003D6787"/>
    <w:rsid w:val="003D6B25"/>
    <w:rsid w:val="003E111F"/>
    <w:rsid w:val="003E78A2"/>
    <w:rsid w:val="003F4353"/>
    <w:rsid w:val="003F4445"/>
    <w:rsid w:val="004244A7"/>
    <w:rsid w:val="00431DE2"/>
    <w:rsid w:val="0044021B"/>
    <w:rsid w:val="00452C16"/>
    <w:rsid w:val="004A2070"/>
    <w:rsid w:val="004A302C"/>
    <w:rsid w:val="004B4EA6"/>
    <w:rsid w:val="004C47D7"/>
    <w:rsid w:val="004C643A"/>
    <w:rsid w:val="004C7044"/>
    <w:rsid w:val="004D74E8"/>
    <w:rsid w:val="004E2530"/>
    <w:rsid w:val="004F6ED5"/>
    <w:rsid w:val="005207E8"/>
    <w:rsid w:val="005250E0"/>
    <w:rsid w:val="00532539"/>
    <w:rsid w:val="00534857"/>
    <w:rsid w:val="00537073"/>
    <w:rsid w:val="0055018B"/>
    <w:rsid w:val="00584AC7"/>
    <w:rsid w:val="005A51E1"/>
    <w:rsid w:val="005A7CBA"/>
    <w:rsid w:val="005B24FE"/>
    <w:rsid w:val="005B28F6"/>
    <w:rsid w:val="005B47BD"/>
    <w:rsid w:val="005D3831"/>
    <w:rsid w:val="005D4B48"/>
    <w:rsid w:val="005D7E39"/>
    <w:rsid w:val="005E3DB0"/>
    <w:rsid w:val="006212AB"/>
    <w:rsid w:val="00624CC8"/>
    <w:rsid w:val="006371D5"/>
    <w:rsid w:val="0064255F"/>
    <w:rsid w:val="00644C65"/>
    <w:rsid w:val="0065257B"/>
    <w:rsid w:val="00687060"/>
    <w:rsid w:val="006B684E"/>
    <w:rsid w:val="006C5AB2"/>
    <w:rsid w:val="006D3A05"/>
    <w:rsid w:val="006E13EF"/>
    <w:rsid w:val="006E3913"/>
    <w:rsid w:val="006E5792"/>
    <w:rsid w:val="006E74DF"/>
    <w:rsid w:val="006F0973"/>
    <w:rsid w:val="006F2CF2"/>
    <w:rsid w:val="006F7C08"/>
    <w:rsid w:val="007105B1"/>
    <w:rsid w:val="00711993"/>
    <w:rsid w:val="00711C2B"/>
    <w:rsid w:val="00716A55"/>
    <w:rsid w:val="00716C54"/>
    <w:rsid w:val="00726467"/>
    <w:rsid w:val="00741E47"/>
    <w:rsid w:val="00773657"/>
    <w:rsid w:val="0078459C"/>
    <w:rsid w:val="007B013F"/>
    <w:rsid w:val="007D24EA"/>
    <w:rsid w:val="007D3918"/>
    <w:rsid w:val="00801CAE"/>
    <w:rsid w:val="00810409"/>
    <w:rsid w:val="00811002"/>
    <w:rsid w:val="00825476"/>
    <w:rsid w:val="00826061"/>
    <w:rsid w:val="00844DD4"/>
    <w:rsid w:val="008641FD"/>
    <w:rsid w:val="008733FF"/>
    <w:rsid w:val="00874E2A"/>
    <w:rsid w:val="00876EA9"/>
    <w:rsid w:val="00882FEE"/>
    <w:rsid w:val="00895097"/>
    <w:rsid w:val="0089755C"/>
    <w:rsid w:val="008A2C84"/>
    <w:rsid w:val="008A6643"/>
    <w:rsid w:val="008A6BEA"/>
    <w:rsid w:val="008B3482"/>
    <w:rsid w:val="008B7592"/>
    <w:rsid w:val="008C50A9"/>
    <w:rsid w:val="008F036E"/>
    <w:rsid w:val="008F10C8"/>
    <w:rsid w:val="0090679E"/>
    <w:rsid w:val="00917B1A"/>
    <w:rsid w:val="00923ECA"/>
    <w:rsid w:val="009241B5"/>
    <w:rsid w:val="00943B0E"/>
    <w:rsid w:val="00951225"/>
    <w:rsid w:val="0095345E"/>
    <w:rsid w:val="00962E5A"/>
    <w:rsid w:val="00970EDF"/>
    <w:rsid w:val="009903B3"/>
    <w:rsid w:val="009A00CA"/>
    <w:rsid w:val="009A16F5"/>
    <w:rsid w:val="009A4933"/>
    <w:rsid w:val="009B524C"/>
    <w:rsid w:val="009D525D"/>
    <w:rsid w:val="009E4E6C"/>
    <w:rsid w:val="009F6428"/>
    <w:rsid w:val="00A04E46"/>
    <w:rsid w:val="00A1347B"/>
    <w:rsid w:val="00A418DC"/>
    <w:rsid w:val="00A74673"/>
    <w:rsid w:val="00A90BB3"/>
    <w:rsid w:val="00AA7AB6"/>
    <w:rsid w:val="00AC4DCC"/>
    <w:rsid w:val="00AD3CFF"/>
    <w:rsid w:val="00AE4404"/>
    <w:rsid w:val="00AE4DBE"/>
    <w:rsid w:val="00AF3162"/>
    <w:rsid w:val="00B07D18"/>
    <w:rsid w:val="00B23BDB"/>
    <w:rsid w:val="00B3547A"/>
    <w:rsid w:val="00B44084"/>
    <w:rsid w:val="00B459F8"/>
    <w:rsid w:val="00B63122"/>
    <w:rsid w:val="00B639CD"/>
    <w:rsid w:val="00B94089"/>
    <w:rsid w:val="00BE48CE"/>
    <w:rsid w:val="00BE566C"/>
    <w:rsid w:val="00BE6CFB"/>
    <w:rsid w:val="00BF15C7"/>
    <w:rsid w:val="00C10451"/>
    <w:rsid w:val="00C15DDE"/>
    <w:rsid w:val="00C24EC6"/>
    <w:rsid w:val="00C37137"/>
    <w:rsid w:val="00C502B5"/>
    <w:rsid w:val="00C50DE0"/>
    <w:rsid w:val="00C61948"/>
    <w:rsid w:val="00C72503"/>
    <w:rsid w:val="00C86A85"/>
    <w:rsid w:val="00C977BD"/>
    <w:rsid w:val="00CC2963"/>
    <w:rsid w:val="00CC7C7A"/>
    <w:rsid w:val="00CD0867"/>
    <w:rsid w:val="00CD220D"/>
    <w:rsid w:val="00CD2754"/>
    <w:rsid w:val="00CE2E7C"/>
    <w:rsid w:val="00CE3CCB"/>
    <w:rsid w:val="00CF5ED2"/>
    <w:rsid w:val="00D30970"/>
    <w:rsid w:val="00D32B4D"/>
    <w:rsid w:val="00D44AF9"/>
    <w:rsid w:val="00D51F21"/>
    <w:rsid w:val="00D63735"/>
    <w:rsid w:val="00D67F7E"/>
    <w:rsid w:val="00D7644F"/>
    <w:rsid w:val="00DC1EF0"/>
    <w:rsid w:val="00DC446A"/>
    <w:rsid w:val="00DC53DA"/>
    <w:rsid w:val="00DF4C15"/>
    <w:rsid w:val="00E02B03"/>
    <w:rsid w:val="00E323F8"/>
    <w:rsid w:val="00E44261"/>
    <w:rsid w:val="00E4575F"/>
    <w:rsid w:val="00E475BD"/>
    <w:rsid w:val="00E5635F"/>
    <w:rsid w:val="00E95572"/>
    <w:rsid w:val="00EA17E4"/>
    <w:rsid w:val="00EF1885"/>
    <w:rsid w:val="00EF2051"/>
    <w:rsid w:val="00EF7AB7"/>
    <w:rsid w:val="00F050D3"/>
    <w:rsid w:val="00F057EB"/>
    <w:rsid w:val="00F176B1"/>
    <w:rsid w:val="00F25C6E"/>
    <w:rsid w:val="00F31A9C"/>
    <w:rsid w:val="00F50A05"/>
    <w:rsid w:val="00F64B5F"/>
    <w:rsid w:val="00F71AE3"/>
    <w:rsid w:val="00F75214"/>
    <w:rsid w:val="00F82EED"/>
    <w:rsid w:val="00F94F6C"/>
    <w:rsid w:val="00FD3F75"/>
    <w:rsid w:val="00FF414C"/>
    <w:rsid w:val="00FF7214"/>
    <w:rsid w:val="00FF79D2"/>
    <w:rsid w:val="0BEB93CF"/>
    <w:rsid w:val="1C272D37"/>
    <w:rsid w:val="20C7FA15"/>
    <w:rsid w:val="2A2CC9A8"/>
    <w:rsid w:val="4864A341"/>
    <w:rsid w:val="53187ECB"/>
    <w:rsid w:val="5F7E4FC7"/>
    <w:rsid w:val="72CA8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2B2265"/>
  <w15:chartTrackingRefBased/>
  <w15:docId w15:val="{75D15190-BF90-4001-BBCA-CD1E95C77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353"/>
    <w:rPr>
      <w:rFonts w:asciiTheme="minorHAnsi" w:hAnsiTheme="minorHAnsi" w:cstheme="min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6E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6ED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F6E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4F6E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ED5"/>
    <w:rPr>
      <w:rFonts w:asciiTheme="minorHAnsi" w:hAnsiTheme="minorHAnsi" w:cstheme="minorBidi"/>
      <w:szCs w:val="24"/>
    </w:rPr>
  </w:style>
  <w:style w:type="paragraph" w:styleId="Footer">
    <w:name w:val="footer"/>
    <w:basedOn w:val="Normal"/>
    <w:link w:val="FooterChar"/>
    <w:uiPriority w:val="99"/>
    <w:unhideWhenUsed/>
    <w:rsid w:val="004F6E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ED5"/>
    <w:rPr>
      <w:rFonts w:asciiTheme="minorHAnsi" w:hAnsiTheme="minorHAnsi" w:cstheme="minorBidi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F6ED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B6E7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903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03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03B3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3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3B3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3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3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1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0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84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8" ma:contentTypeDescription="Create a new document." ma:contentTypeScope="" ma:versionID="83471795d9b40b4e48f45e2e1f510f39">
  <xsd:schema xmlns:xsd="http://www.w3.org/2001/XMLSchema" xmlns:xs="http://www.w3.org/2001/XMLSchema" xmlns:p="http://schemas.microsoft.com/office/2006/metadata/properties" xmlns:ns2="c32eef68-f2c3-499d-864e-083c0ea062da" xmlns:ns3="33f9767d-4f38-4963-abd5-88c1400b7c6d" xmlns:ns4="e6cdd4cb-b7ac-410c-ac87-221fc17f8098" targetNamespace="http://schemas.microsoft.com/office/2006/metadata/properties" ma:root="true" ma:fieldsID="09d919fc5bd5eaf1af29c38d62926c4b" ns2:_="" ns3:_="" ns4:_="">
    <xsd:import namespace="c32eef68-f2c3-499d-864e-083c0ea062da"/>
    <xsd:import namespace="33f9767d-4f38-4963-abd5-88c1400b7c6d"/>
    <xsd:import namespace="e6cdd4cb-b7ac-410c-ac87-221fc17f8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75341d-12a3-4b38-8ebc-05827b45ad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dd4cb-b7ac-410c-ac87-221fc17f809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a2379bc-5d01-413b-8480-a4f37cdc3bb5}" ma:internalName="TaxCatchAll" ma:showField="CatchAllData" ma:web="e6cdd4cb-b7ac-410c-ac87-221fc17f80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  <TaxCatchAll xmlns="e6cdd4cb-b7ac-410c-ac87-221fc17f8098" xsi:nil="true"/>
    <lcf76f155ced4ddcb4097134ff3c332f xmlns="c32eef68-f2c3-499d-864e-083c0ea062da">
      <Terms xmlns="http://schemas.microsoft.com/office/infopath/2007/PartnerControls"/>
    </lcf76f155ced4ddcb4097134ff3c332f>
    <SharedWithUsers xmlns="33f9767d-4f38-4963-abd5-88c1400b7c6d">
      <UserInfo>
        <DisplayName>Wessel, Katie</DisplayName>
        <AccountId>14</AccountId>
        <AccountType/>
      </UserInfo>
      <UserInfo>
        <DisplayName>Kleinwort, Seth A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E298E1B-0609-4F26-B79A-28AD9A595CC3}"/>
</file>

<file path=customXml/itemProps2.xml><?xml version="1.0" encoding="utf-8"?>
<ds:datastoreItem xmlns:ds="http://schemas.openxmlformats.org/officeDocument/2006/customXml" ds:itemID="{11BA1E95-AB60-42A6-9FC7-DFE9285682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A64221-D8A1-4532-9275-DF74A18F0887}">
  <ds:schemaRefs>
    <ds:schemaRef ds:uri="http://schemas.microsoft.com/office/2006/metadata/properties"/>
    <ds:schemaRef ds:uri="http://schemas.microsoft.com/office/infopath/2007/PartnerControls"/>
    <ds:schemaRef ds:uri="c32eef68-f2c3-499d-864e-083c0ea062da"/>
    <ds:schemaRef ds:uri="e6cdd4cb-b7ac-410c-ac87-221fc17f8098"/>
    <ds:schemaRef ds:uri="33f9767d-4f38-4963-abd5-88c1400b7c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jan, Katie</cp:lastModifiedBy>
  <cp:revision>26</cp:revision>
  <cp:lastPrinted>2020-12-23T07:51:00Z</cp:lastPrinted>
  <dcterms:created xsi:type="dcterms:W3CDTF">2024-11-12T19:30:00Z</dcterms:created>
  <dcterms:modified xsi:type="dcterms:W3CDTF">2025-08-2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5901300</vt:r8>
  </property>
  <property fmtid="{D5CDD505-2E9C-101B-9397-08002B2CF9AE}" pid="4" name="xd_Signature">
    <vt:bool>false</vt:bool>
  </property>
  <property fmtid="{D5CDD505-2E9C-101B-9397-08002B2CF9AE}" pid="5" name="SharedWithUsers">
    <vt:lpwstr>14;#Wessel, Katie;#17;#Kleinwort, Seth A</vt:lpwstr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</Properties>
</file>